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5615" w:rsidRPr="00786A31" w:rsidRDefault="003A7532" w:rsidP="006E155F">
      <w:pPr>
        <w:jc w:val="center"/>
        <w:rPr>
          <w:rFonts w:ascii="Segoe Script" w:hAnsi="Segoe Script" w:cs="RomanD"/>
          <w:sz w:val="32"/>
          <w:szCs w:val="32"/>
          <w:u w:val="single"/>
        </w:rPr>
      </w:pPr>
      <w:r w:rsidRPr="00786A31">
        <w:rPr>
          <w:rFonts w:ascii="Segoe Script" w:hAnsi="Segoe Script" w:cs="RomanD"/>
          <w:b/>
          <w:sz w:val="32"/>
          <w:szCs w:val="32"/>
          <w:u w:val="single"/>
        </w:rPr>
        <w:t>Excel Test Review</w:t>
      </w:r>
    </w:p>
    <w:p w:rsidR="00B25615" w:rsidRPr="00436CD7" w:rsidRDefault="00B25615" w:rsidP="006E6B7F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The quickest way to find a total in Excel is by using _____________.</w:t>
      </w: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8260EB" w:rsidRPr="00436CD7" w:rsidTr="00255B82">
        <w:tc>
          <w:tcPr>
            <w:tcW w:w="3060" w:type="dxa"/>
          </w:tcPr>
          <w:p w:rsidR="008260EB" w:rsidRPr="00436CD7" w:rsidRDefault="008260EB" w:rsidP="00255B82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proofErr w:type="spellStart"/>
            <w:r w:rsidRPr="00436CD7">
              <w:rPr>
                <w:rFonts w:ascii="Arial" w:hAnsi="Arial" w:cs="Arial"/>
                <w:sz w:val="20"/>
                <w:szCs w:val="20"/>
              </w:rPr>
              <w:t>AutoTotal</w:t>
            </w:r>
            <w:proofErr w:type="spellEnd"/>
          </w:p>
        </w:tc>
        <w:tc>
          <w:tcPr>
            <w:tcW w:w="3060" w:type="dxa"/>
          </w:tcPr>
          <w:p w:rsidR="008260EB" w:rsidRPr="00436CD7" w:rsidRDefault="008260EB" w:rsidP="00255B82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proofErr w:type="spellStart"/>
            <w:r w:rsidRPr="00436CD7">
              <w:rPr>
                <w:rFonts w:ascii="Arial" w:hAnsi="Arial" w:cs="Arial"/>
                <w:sz w:val="20"/>
                <w:szCs w:val="20"/>
              </w:rPr>
              <w:t>AutoAdd</w:t>
            </w:r>
            <w:proofErr w:type="spellEnd"/>
          </w:p>
        </w:tc>
      </w:tr>
      <w:tr w:rsidR="008260EB" w:rsidRPr="00436CD7" w:rsidTr="00255B82">
        <w:tc>
          <w:tcPr>
            <w:tcW w:w="3060" w:type="dxa"/>
          </w:tcPr>
          <w:p w:rsidR="008260EB" w:rsidRPr="00436CD7" w:rsidRDefault="008260EB" w:rsidP="00255B82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b. AutoSum</w:t>
            </w:r>
          </w:p>
        </w:tc>
        <w:tc>
          <w:tcPr>
            <w:tcW w:w="3060" w:type="dxa"/>
          </w:tcPr>
          <w:p w:rsidR="008260EB" w:rsidRPr="00436CD7" w:rsidRDefault="008260EB" w:rsidP="00255B82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proofErr w:type="spellStart"/>
            <w:r w:rsidRPr="00436CD7">
              <w:rPr>
                <w:rFonts w:ascii="Arial" w:hAnsi="Arial" w:cs="Arial"/>
                <w:sz w:val="20"/>
                <w:szCs w:val="20"/>
              </w:rPr>
              <w:t>AutoPlus</w:t>
            </w:r>
            <w:proofErr w:type="spellEnd"/>
          </w:p>
        </w:tc>
      </w:tr>
    </w:tbl>
    <w:p w:rsidR="008260EB" w:rsidRDefault="008260EB" w:rsidP="008260EB">
      <w:pPr>
        <w:rPr>
          <w:rFonts w:ascii="Arial" w:hAnsi="Arial" w:cs="Arial"/>
          <w:sz w:val="20"/>
          <w:szCs w:val="20"/>
        </w:rPr>
      </w:pPr>
    </w:p>
    <w:p w:rsidR="006E155F" w:rsidRPr="00436CD7" w:rsidRDefault="006E155F" w:rsidP="008260EB">
      <w:pPr>
        <w:rPr>
          <w:rFonts w:ascii="Arial" w:hAnsi="Arial" w:cs="Arial"/>
          <w:sz w:val="20"/>
          <w:szCs w:val="20"/>
        </w:rPr>
      </w:pPr>
    </w:p>
    <w:p w:rsidR="00616E99" w:rsidRPr="00436CD7" w:rsidRDefault="002471AC" w:rsidP="00616E99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To insert a Column graph, go to the I</w:t>
      </w:r>
      <w:r w:rsidR="008A6489" w:rsidRPr="00436CD7">
        <w:rPr>
          <w:rFonts w:ascii="Arial" w:hAnsi="Arial" w:cs="Arial"/>
          <w:sz w:val="20"/>
          <w:szCs w:val="20"/>
        </w:rPr>
        <w:t xml:space="preserve">nsert Tab and then to </w:t>
      </w:r>
      <w:r w:rsidR="00BB7B39" w:rsidRPr="00436CD7">
        <w:rPr>
          <w:rFonts w:ascii="Arial" w:hAnsi="Arial" w:cs="Arial"/>
          <w:sz w:val="20"/>
          <w:szCs w:val="20"/>
        </w:rPr>
        <w:t>the _</w:t>
      </w:r>
      <w:r w:rsidR="008A6489" w:rsidRPr="00436CD7">
        <w:rPr>
          <w:rFonts w:ascii="Arial" w:hAnsi="Arial" w:cs="Arial"/>
          <w:sz w:val="20"/>
          <w:szCs w:val="20"/>
        </w:rPr>
        <w:t>___________ section</w:t>
      </w:r>
      <w:r w:rsidR="00616E99" w:rsidRPr="00436CD7">
        <w:rPr>
          <w:rFonts w:ascii="Arial" w:hAnsi="Arial" w:cs="Arial"/>
          <w:sz w:val="20"/>
          <w:szCs w:val="20"/>
        </w:rPr>
        <w:t>?</w:t>
      </w:r>
    </w:p>
    <w:p w:rsidR="00616E99" w:rsidRPr="00436CD7" w:rsidRDefault="00616E99" w:rsidP="00616E99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616E99" w:rsidRPr="00436CD7" w:rsidTr="000E2FC0">
        <w:tc>
          <w:tcPr>
            <w:tcW w:w="3060" w:type="dxa"/>
          </w:tcPr>
          <w:p w:rsidR="00616E99" w:rsidRPr="00436CD7" w:rsidRDefault="00616E99" w:rsidP="000E2FC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8A6489" w:rsidRPr="00436CD7">
              <w:rPr>
                <w:rFonts w:ascii="Arial" w:hAnsi="Arial" w:cs="Arial"/>
                <w:sz w:val="20"/>
                <w:szCs w:val="20"/>
              </w:rPr>
              <w:t>Tables</w:t>
            </w:r>
          </w:p>
        </w:tc>
        <w:tc>
          <w:tcPr>
            <w:tcW w:w="3060" w:type="dxa"/>
          </w:tcPr>
          <w:p w:rsidR="00616E99" w:rsidRPr="00436CD7" w:rsidRDefault="00616E99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="006E155F">
              <w:rPr>
                <w:rFonts w:ascii="Arial" w:hAnsi="Arial" w:cs="Arial"/>
                <w:sz w:val="20"/>
                <w:szCs w:val="20"/>
              </w:rPr>
              <w:t>Charts</w:t>
            </w:r>
          </w:p>
        </w:tc>
      </w:tr>
      <w:tr w:rsidR="00616E99" w:rsidRPr="00436CD7" w:rsidTr="000E2FC0">
        <w:tc>
          <w:tcPr>
            <w:tcW w:w="3060" w:type="dxa"/>
          </w:tcPr>
          <w:p w:rsidR="00616E99" w:rsidRPr="00436CD7" w:rsidRDefault="00616E99" w:rsidP="000E2FC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8A6489" w:rsidRPr="00436CD7">
              <w:rPr>
                <w:rFonts w:ascii="Arial" w:hAnsi="Arial" w:cs="Arial"/>
                <w:sz w:val="20"/>
                <w:szCs w:val="20"/>
              </w:rPr>
              <w:t>Illustrations</w:t>
            </w:r>
          </w:p>
        </w:tc>
        <w:tc>
          <w:tcPr>
            <w:tcW w:w="3060" w:type="dxa"/>
          </w:tcPr>
          <w:p w:rsidR="00616E99" w:rsidRPr="00436CD7" w:rsidRDefault="00616E99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6E155F">
              <w:rPr>
                <w:rFonts w:ascii="Arial" w:hAnsi="Arial" w:cs="Arial"/>
                <w:sz w:val="20"/>
                <w:szCs w:val="20"/>
              </w:rPr>
              <w:t>Text</w:t>
            </w:r>
          </w:p>
        </w:tc>
      </w:tr>
    </w:tbl>
    <w:p w:rsidR="00616E99" w:rsidRDefault="00616E99" w:rsidP="006E6B7F">
      <w:pPr>
        <w:rPr>
          <w:rFonts w:ascii="Arial" w:hAnsi="Arial" w:cs="Arial"/>
          <w:sz w:val="20"/>
          <w:szCs w:val="20"/>
        </w:rPr>
      </w:pPr>
    </w:p>
    <w:p w:rsidR="006E155F" w:rsidRPr="00436CD7" w:rsidRDefault="006E155F" w:rsidP="006E6B7F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An “IF Statement” is which type of formula?</w:t>
      </w: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8260EB" w:rsidRPr="00436CD7" w:rsidTr="003A60DD">
        <w:tc>
          <w:tcPr>
            <w:tcW w:w="306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6E155F">
              <w:rPr>
                <w:rFonts w:ascii="Arial" w:hAnsi="Arial" w:cs="Arial"/>
                <w:sz w:val="20"/>
                <w:szCs w:val="20"/>
              </w:rPr>
              <w:t>Logical</w:t>
            </w:r>
          </w:p>
        </w:tc>
        <w:tc>
          <w:tcPr>
            <w:tcW w:w="3060" w:type="dxa"/>
          </w:tcPr>
          <w:p w:rsidR="008260EB" w:rsidRPr="00436CD7" w:rsidRDefault="008260EB" w:rsidP="003A60DD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c. Financial</w:t>
            </w:r>
          </w:p>
        </w:tc>
      </w:tr>
      <w:tr w:rsidR="008260EB" w:rsidRPr="00436CD7" w:rsidTr="003A60DD">
        <w:tc>
          <w:tcPr>
            <w:tcW w:w="3060" w:type="dxa"/>
          </w:tcPr>
          <w:p w:rsidR="008260EB" w:rsidRPr="00436CD7" w:rsidRDefault="008260EB" w:rsidP="003A60DD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b. Situational</w:t>
            </w:r>
          </w:p>
        </w:tc>
        <w:tc>
          <w:tcPr>
            <w:tcW w:w="306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6E155F">
              <w:rPr>
                <w:rFonts w:ascii="Arial" w:hAnsi="Arial" w:cs="Arial"/>
                <w:sz w:val="20"/>
                <w:szCs w:val="20"/>
              </w:rPr>
              <w:t>Choice</w:t>
            </w:r>
          </w:p>
        </w:tc>
      </w:tr>
    </w:tbl>
    <w:p w:rsidR="008260EB" w:rsidRDefault="008260EB" w:rsidP="008260EB">
      <w:pPr>
        <w:rPr>
          <w:rFonts w:ascii="Arial" w:hAnsi="Arial" w:cs="Arial"/>
          <w:sz w:val="20"/>
          <w:szCs w:val="20"/>
        </w:rPr>
      </w:pPr>
    </w:p>
    <w:p w:rsidR="006E155F" w:rsidRPr="00436CD7" w:rsidRDefault="006E155F" w:rsidP="008260EB">
      <w:pPr>
        <w:rPr>
          <w:rFonts w:ascii="Arial" w:hAnsi="Arial" w:cs="Arial"/>
          <w:sz w:val="20"/>
          <w:szCs w:val="20"/>
        </w:rPr>
      </w:pPr>
    </w:p>
    <w:p w:rsidR="0057040A" w:rsidRPr="00461907" w:rsidRDefault="0057040A" w:rsidP="0057040A">
      <w:pPr>
        <w:rPr>
          <w:rFonts w:ascii="Arial" w:hAnsi="Arial" w:cs="Arial"/>
          <w:sz w:val="20"/>
          <w:szCs w:val="20"/>
        </w:rPr>
      </w:pPr>
      <w:r w:rsidRPr="00461907">
        <w:rPr>
          <w:rFonts w:ascii="Arial" w:hAnsi="Arial" w:cs="Arial"/>
          <w:sz w:val="20"/>
          <w:szCs w:val="20"/>
        </w:rPr>
        <w:t xml:space="preserve">All of these options are under the </w:t>
      </w:r>
      <w:r w:rsidR="00B92BB0">
        <w:rPr>
          <w:rFonts w:ascii="Arial" w:hAnsi="Arial" w:cs="Arial"/>
          <w:sz w:val="20"/>
          <w:szCs w:val="20"/>
        </w:rPr>
        <w:t>Design</w:t>
      </w:r>
      <w:r w:rsidRPr="00461907">
        <w:rPr>
          <w:rFonts w:ascii="Arial" w:hAnsi="Arial" w:cs="Arial"/>
          <w:sz w:val="20"/>
          <w:szCs w:val="20"/>
        </w:rPr>
        <w:t xml:space="preserve"> – Contextual Tab for charts except?</w:t>
      </w:r>
      <w:r w:rsidRPr="00461907">
        <w:rPr>
          <w:rFonts w:ascii="Arial" w:hAnsi="Arial" w:cs="Arial"/>
          <w:sz w:val="20"/>
          <w:szCs w:val="20"/>
        </w:rPr>
        <w:br/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57040A" w:rsidRPr="00461907" w:rsidTr="00F74793">
        <w:tc>
          <w:tcPr>
            <w:tcW w:w="3060" w:type="dxa"/>
          </w:tcPr>
          <w:p w:rsidR="0057040A" w:rsidRPr="00461907" w:rsidRDefault="0057040A" w:rsidP="00F74793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61907">
              <w:rPr>
                <w:rFonts w:ascii="Arial" w:hAnsi="Arial" w:cs="Arial"/>
                <w:sz w:val="20"/>
                <w:szCs w:val="20"/>
              </w:rPr>
              <w:t>a. Quick Layouts</w:t>
            </w:r>
          </w:p>
        </w:tc>
        <w:tc>
          <w:tcPr>
            <w:tcW w:w="3060" w:type="dxa"/>
          </w:tcPr>
          <w:p w:rsidR="0057040A" w:rsidRPr="00461907" w:rsidRDefault="006E155F" w:rsidP="00F74793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. Change </w:t>
            </w:r>
            <w:r w:rsidR="0057040A" w:rsidRPr="00461907">
              <w:rPr>
                <w:rFonts w:ascii="Arial" w:hAnsi="Arial" w:cs="Arial"/>
                <w:sz w:val="20"/>
                <w:szCs w:val="20"/>
              </w:rPr>
              <w:t>Chart Type</w:t>
            </w:r>
          </w:p>
        </w:tc>
      </w:tr>
      <w:tr w:rsidR="0057040A" w:rsidRPr="00C67B66" w:rsidTr="00F74793">
        <w:tc>
          <w:tcPr>
            <w:tcW w:w="3060" w:type="dxa"/>
          </w:tcPr>
          <w:p w:rsidR="0057040A" w:rsidRPr="00461907" w:rsidRDefault="0057040A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6190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6E155F">
              <w:rPr>
                <w:rFonts w:ascii="Arial" w:hAnsi="Arial" w:cs="Arial"/>
                <w:sz w:val="20"/>
                <w:szCs w:val="20"/>
              </w:rPr>
              <w:t>Background</w:t>
            </w:r>
          </w:p>
        </w:tc>
        <w:tc>
          <w:tcPr>
            <w:tcW w:w="3060" w:type="dxa"/>
          </w:tcPr>
          <w:p w:rsidR="0057040A" w:rsidRPr="0057040A" w:rsidRDefault="0057040A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57040A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6E155F">
              <w:rPr>
                <w:rFonts w:ascii="Arial" w:hAnsi="Arial" w:cs="Arial"/>
                <w:sz w:val="20"/>
                <w:szCs w:val="20"/>
              </w:rPr>
              <w:t>Select Data</w:t>
            </w:r>
          </w:p>
        </w:tc>
      </w:tr>
    </w:tbl>
    <w:p w:rsidR="008260EB" w:rsidRPr="00436CD7" w:rsidRDefault="008260EB" w:rsidP="00616E99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Which of these symbols can be used for IF Statements?</w:t>
      </w:r>
      <w:r w:rsidRPr="00436CD7">
        <w:rPr>
          <w:rFonts w:ascii="Arial" w:hAnsi="Arial" w:cs="Arial"/>
          <w:sz w:val="20"/>
          <w:szCs w:val="20"/>
        </w:rPr>
        <w:br/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8260EB" w:rsidRPr="00436CD7" w:rsidTr="005B20B9">
        <w:tc>
          <w:tcPr>
            <w:tcW w:w="306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6E155F">
              <w:rPr>
                <w:rFonts w:ascii="Arial" w:hAnsi="Arial" w:cs="Arial"/>
                <w:sz w:val="20"/>
                <w:szCs w:val="20"/>
              </w:rPr>
              <w:t>+</w:t>
            </w:r>
          </w:p>
        </w:tc>
        <w:tc>
          <w:tcPr>
            <w:tcW w:w="306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="006E155F">
              <w:rPr>
                <w:rFonts w:ascii="Arial" w:hAnsi="Arial" w:cs="Arial"/>
                <w:sz w:val="20"/>
                <w:szCs w:val="20"/>
              </w:rPr>
              <w:t>*</w:t>
            </w:r>
          </w:p>
        </w:tc>
      </w:tr>
      <w:tr w:rsidR="008260EB" w:rsidRPr="00436CD7" w:rsidTr="005B20B9">
        <w:tc>
          <w:tcPr>
            <w:tcW w:w="306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6E155F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306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6E155F">
              <w:rPr>
                <w:rFonts w:ascii="Arial" w:hAnsi="Arial" w:cs="Arial"/>
                <w:sz w:val="20"/>
                <w:szCs w:val="20"/>
              </w:rPr>
              <w:t>&gt;</w:t>
            </w:r>
          </w:p>
        </w:tc>
      </w:tr>
    </w:tbl>
    <w:p w:rsidR="008260EB" w:rsidRDefault="008260EB" w:rsidP="00616E99">
      <w:pPr>
        <w:rPr>
          <w:rFonts w:ascii="Arial" w:hAnsi="Arial" w:cs="Arial"/>
          <w:sz w:val="20"/>
          <w:szCs w:val="20"/>
        </w:rPr>
      </w:pPr>
    </w:p>
    <w:p w:rsidR="006E155F" w:rsidRPr="00436CD7" w:rsidRDefault="006E155F" w:rsidP="00616E99">
      <w:pPr>
        <w:rPr>
          <w:rFonts w:ascii="Arial" w:hAnsi="Arial" w:cs="Arial"/>
          <w:sz w:val="20"/>
          <w:szCs w:val="20"/>
        </w:rPr>
      </w:pPr>
    </w:p>
    <w:p w:rsidR="00616E99" w:rsidRPr="00436CD7" w:rsidRDefault="00F17E63" w:rsidP="00616E99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 xml:space="preserve">Once you have inserted a </w:t>
      </w:r>
      <w:r w:rsidR="002471AC" w:rsidRPr="00436CD7">
        <w:rPr>
          <w:rFonts w:ascii="Arial" w:hAnsi="Arial" w:cs="Arial"/>
          <w:sz w:val="20"/>
          <w:szCs w:val="20"/>
        </w:rPr>
        <w:t>chart</w:t>
      </w:r>
      <w:r w:rsidRPr="00436CD7">
        <w:rPr>
          <w:rFonts w:ascii="Arial" w:hAnsi="Arial" w:cs="Arial"/>
          <w:sz w:val="20"/>
          <w:szCs w:val="20"/>
        </w:rPr>
        <w:t xml:space="preserve">, what tab allows you to </w:t>
      </w:r>
      <w:r w:rsidR="002471AC" w:rsidRPr="00436CD7">
        <w:rPr>
          <w:rFonts w:ascii="Arial" w:hAnsi="Arial" w:cs="Arial"/>
          <w:sz w:val="20"/>
          <w:szCs w:val="20"/>
        </w:rPr>
        <w:t>change the Chart Style</w:t>
      </w:r>
      <w:r w:rsidR="00616E99" w:rsidRPr="00436CD7">
        <w:rPr>
          <w:rFonts w:ascii="Arial" w:hAnsi="Arial" w:cs="Arial"/>
          <w:sz w:val="20"/>
          <w:szCs w:val="20"/>
        </w:rPr>
        <w:t>?</w:t>
      </w:r>
    </w:p>
    <w:p w:rsidR="00616E99" w:rsidRPr="00436CD7" w:rsidRDefault="00616E99" w:rsidP="00616E99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616E99" w:rsidRPr="00436CD7" w:rsidTr="000E2FC0">
        <w:tc>
          <w:tcPr>
            <w:tcW w:w="3060" w:type="dxa"/>
          </w:tcPr>
          <w:p w:rsidR="00616E99" w:rsidRPr="00436CD7" w:rsidRDefault="00616E99" w:rsidP="000E2FC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6E155F" w:rsidRPr="00436CD7">
              <w:rPr>
                <w:rFonts w:ascii="Arial" w:hAnsi="Arial" w:cs="Arial"/>
                <w:sz w:val="20"/>
                <w:szCs w:val="20"/>
              </w:rPr>
              <w:t>Design – Contextual Tab</w:t>
            </w:r>
          </w:p>
        </w:tc>
        <w:tc>
          <w:tcPr>
            <w:tcW w:w="3060" w:type="dxa"/>
          </w:tcPr>
          <w:p w:rsidR="00616E99" w:rsidRPr="00436CD7" w:rsidRDefault="00616E99" w:rsidP="000E2FC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="00F17E63" w:rsidRPr="00436CD7">
              <w:rPr>
                <w:rFonts w:ascii="Arial" w:hAnsi="Arial" w:cs="Arial"/>
                <w:sz w:val="20"/>
                <w:szCs w:val="20"/>
              </w:rPr>
              <w:t>Home</w:t>
            </w:r>
          </w:p>
        </w:tc>
      </w:tr>
      <w:tr w:rsidR="00616E99" w:rsidRPr="00436CD7" w:rsidTr="000E2FC0">
        <w:tc>
          <w:tcPr>
            <w:tcW w:w="3060" w:type="dxa"/>
          </w:tcPr>
          <w:p w:rsidR="00616E99" w:rsidRPr="00436CD7" w:rsidRDefault="00616E99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6E155F">
              <w:rPr>
                <w:rFonts w:ascii="Arial" w:hAnsi="Arial" w:cs="Arial"/>
                <w:sz w:val="20"/>
                <w:szCs w:val="20"/>
              </w:rPr>
              <w:t>Page Layout</w:t>
            </w:r>
          </w:p>
        </w:tc>
        <w:tc>
          <w:tcPr>
            <w:tcW w:w="3060" w:type="dxa"/>
          </w:tcPr>
          <w:p w:rsidR="00616E99" w:rsidRPr="00436CD7" w:rsidRDefault="00F17E63" w:rsidP="00F17E63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7E0EE0" w:rsidRPr="00436CD7">
              <w:rPr>
                <w:rFonts w:ascii="Arial" w:hAnsi="Arial" w:cs="Arial"/>
                <w:sz w:val="20"/>
                <w:szCs w:val="20"/>
              </w:rPr>
              <w:t>Insert</w:t>
            </w:r>
          </w:p>
        </w:tc>
      </w:tr>
    </w:tbl>
    <w:p w:rsidR="00616E99" w:rsidRPr="00436CD7" w:rsidRDefault="00616E99" w:rsidP="00616E99">
      <w:pPr>
        <w:rPr>
          <w:rFonts w:ascii="Arial" w:hAnsi="Arial" w:cs="Arial"/>
          <w:sz w:val="20"/>
          <w:szCs w:val="20"/>
        </w:rPr>
      </w:pPr>
    </w:p>
    <w:p w:rsidR="00616E99" w:rsidRPr="00436CD7" w:rsidRDefault="00616E99" w:rsidP="006E6B7F">
      <w:pPr>
        <w:rPr>
          <w:rFonts w:ascii="Arial" w:hAnsi="Arial" w:cs="Arial"/>
          <w:sz w:val="20"/>
          <w:szCs w:val="20"/>
        </w:rPr>
      </w:pPr>
    </w:p>
    <w:p w:rsidR="006E6B7F" w:rsidRPr="00436CD7" w:rsidRDefault="00E53A8D" w:rsidP="006E6B7F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Which of these is not a basic type of chart</w:t>
      </w:r>
      <w:r w:rsidR="006E6B7F" w:rsidRPr="00436CD7">
        <w:rPr>
          <w:rFonts w:ascii="Arial" w:hAnsi="Arial" w:cs="Arial"/>
          <w:sz w:val="20"/>
          <w:szCs w:val="20"/>
        </w:rPr>
        <w:t>?</w:t>
      </w:r>
      <w:r w:rsidR="006E6B7F" w:rsidRPr="00436CD7">
        <w:rPr>
          <w:rFonts w:ascii="Arial" w:hAnsi="Arial" w:cs="Arial"/>
          <w:sz w:val="20"/>
          <w:szCs w:val="20"/>
        </w:rPr>
        <w:br/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6E6B7F" w:rsidRPr="00436CD7" w:rsidTr="004B75ED">
        <w:tc>
          <w:tcPr>
            <w:tcW w:w="3060" w:type="dxa"/>
          </w:tcPr>
          <w:p w:rsidR="006E6B7F" w:rsidRPr="00436CD7" w:rsidRDefault="006E6B7F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6E155F">
              <w:rPr>
                <w:rFonts w:ascii="Arial" w:hAnsi="Arial" w:cs="Arial"/>
                <w:noProof/>
                <w:sz w:val="20"/>
                <w:szCs w:val="20"/>
              </w:rPr>
              <w:t>Pie</w:t>
            </w:r>
          </w:p>
        </w:tc>
        <w:tc>
          <w:tcPr>
            <w:tcW w:w="3060" w:type="dxa"/>
          </w:tcPr>
          <w:p w:rsidR="006E6B7F" w:rsidRPr="00436CD7" w:rsidRDefault="006E6B7F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="006E155F">
              <w:rPr>
                <w:rFonts w:ascii="Arial" w:hAnsi="Arial" w:cs="Arial"/>
                <w:noProof/>
                <w:sz w:val="20"/>
                <w:szCs w:val="20"/>
              </w:rPr>
              <w:t>Angle</w:t>
            </w:r>
          </w:p>
        </w:tc>
      </w:tr>
      <w:tr w:rsidR="006E6B7F" w:rsidRPr="00436CD7" w:rsidTr="00BB0668">
        <w:trPr>
          <w:trHeight w:val="387"/>
        </w:trPr>
        <w:tc>
          <w:tcPr>
            <w:tcW w:w="3060" w:type="dxa"/>
          </w:tcPr>
          <w:p w:rsidR="006E6B7F" w:rsidRPr="00436CD7" w:rsidRDefault="006E6B7F" w:rsidP="0000390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003904" w:rsidRPr="00436CD7">
              <w:rPr>
                <w:rFonts w:ascii="Arial" w:hAnsi="Arial" w:cs="Arial"/>
                <w:noProof/>
                <w:sz w:val="20"/>
                <w:szCs w:val="20"/>
              </w:rPr>
              <w:t>Line</w:t>
            </w:r>
          </w:p>
        </w:tc>
        <w:tc>
          <w:tcPr>
            <w:tcW w:w="3060" w:type="dxa"/>
          </w:tcPr>
          <w:p w:rsidR="006E6B7F" w:rsidRPr="00436CD7" w:rsidRDefault="006E6B7F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6E155F">
              <w:rPr>
                <w:rFonts w:ascii="Arial" w:hAnsi="Arial" w:cs="Arial"/>
                <w:noProof/>
                <w:sz w:val="20"/>
                <w:szCs w:val="20"/>
              </w:rPr>
              <w:t>Bar</w:t>
            </w:r>
          </w:p>
        </w:tc>
      </w:tr>
    </w:tbl>
    <w:p w:rsidR="009D1618" w:rsidRDefault="009D1618" w:rsidP="00C82458">
      <w:pPr>
        <w:rPr>
          <w:rFonts w:ascii="Arial" w:hAnsi="Arial" w:cs="Arial"/>
          <w:sz w:val="20"/>
          <w:szCs w:val="20"/>
        </w:rPr>
      </w:pPr>
    </w:p>
    <w:p w:rsidR="006E155F" w:rsidRPr="00436CD7" w:rsidRDefault="006E155F" w:rsidP="00C82458">
      <w:pPr>
        <w:rPr>
          <w:rFonts w:ascii="Arial" w:hAnsi="Arial" w:cs="Arial"/>
          <w:sz w:val="20"/>
          <w:szCs w:val="20"/>
        </w:rPr>
      </w:pPr>
    </w:p>
    <w:p w:rsidR="00C82458" w:rsidRPr="00436CD7" w:rsidRDefault="00003904" w:rsidP="00C82458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The symbol for the AutoSum function is _____</w:t>
      </w:r>
      <w:r w:rsidR="00C82458" w:rsidRPr="00436CD7">
        <w:rPr>
          <w:rFonts w:ascii="Arial" w:hAnsi="Arial" w:cs="Arial"/>
          <w:sz w:val="20"/>
          <w:szCs w:val="20"/>
        </w:rPr>
        <w:t>?</w:t>
      </w:r>
    </w:p>
    <w:p w:rsidR="00C82458" w:rsidRPr="00436CD7" w:rsidRDefault="00C82458" w:rsidP="00C82458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C82458" w:rsidRPr="00436CD7" w:rsidTr="00084994">
        <w:tc>
          <w:tcPr>
            <w:tcW w:w="3060" w:type="dxa"/>
          </w:tcPr>
          <w:p w:rsidR="00C82458" w:rsidRPr="00436CD7" w:rsidRDefault="00C82458" w:rsidP="0000390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6E155F" w:rsidRPr="00436CD7">
              <w:rPr>
                <w:rFonts w:ascii="Arial" w:hAnsi="Arial" w:cs="Arial"/>
                <w:sz w:val="20"/>
                <w:szCs w:val="20"/>
              </w:rPr>
              <w:t>Ω</w:t>
            </w:r>
          </w:p>
        </w:tc>
        <w:tc>
          <w:tcPr>
            <w:tcW w:w="3060" w:type="dxa"/>
          </w:tcPr>
          <w:p w:rsidR="00C82458" w:rsidRPr="00436CD7" w:rsidRDefault="00C82458" w:rsidP="0000390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="00003904" w:rsidRPr="00436CD7">
              <w:rPr>
                <w:rFonts w:ascii="Arial" w:hAnsi="Arial" w:cs="Arial"/>
                <w:sz w:val="22"/>
                <w:szCs w:val="20"/>
              </w:rPr>
              <w:sym w:font="Wingdings" w:char="F04A"/>
            </w:r>
          </w:p>
        </w:tc>
      </w:tr>
      <w:tr w:rsidR="00C82458" w:rsidRPr="00436CD7" w:rsidTr="00084994">
        <w:tc>
          <w:tcPr>
            <w:tcW w:w="3060" w:type="dxa"/>
          </w:tcPr>
          <w:p w:rsidR="00C82458" w:rsidRPr="00436CD7" w:rsidRDefault="00C82458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6E155F" w:rsidRPr="00436CD7">
              <w:rPr>
                <w:rFonts w:ascii="Arial" w:hAnsi="Arial" w:cs="Arial"/>
                <w:sz w:val="20"/>
                <w:szCs w:val="20"/>
              </w:rPr>
              <w:t>∑</w:t>
            </w:r>
          </w:p>
        </w:tc>
        <w:tc>
          <w:tcPr>
            <w:tcW w:w="3060" w:type="dxa"/>
          </w:tcPr>
          <w:p w:rsidR="00C82458" w:rsidRPr="00436CD7" w:rsidRDefault="00C82458" w:rsidP="0008499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8620B1" w:rsidRPr="00436CD7">
              <w:rPr>
                <w:rFonts w:ascii="Arial" w:hAnsi="Arial" w:cs="Arial"/>
                <w:sz w:val="20"/>
                <w:szCs w:val="20"/>
              </w:rPr>
              <w:t>None of these</w:t>
            </w:r>
          </w:p>
        </w:tc>
      </w:tr>
    </w:tbl>
    <w:p w:rsidR="00E45CC1" w:rsidRPr="00436CD7" w:rsidRDefault="00E45CC1" w:rsidP="00C82458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616E99">
      <w:pPr>
        <w:rPr>
          <w:rFonts w:ascii="Arial" w:hAnsi="Arial" w:cs="Arial"/>
          <w:sz w:val="20"/>
          <w:szCs w:val="20"/>
        </w:rPr>
      </w:pPr>
    </w:p>
    <w:p w:rsidR="0057040A" w:rsidRPr="00461907" w:rsidRDefault="0057040A" w:rsidP="0057040A">
      <w:pPr>
        <w:rPr>
          <w:rFonts w:ascii="Arial" w:hAnsi="Arial" w:cs="Arial"/>
          <w:sz w:val="20"/>
          <w:szCs w:val="20"/>
        </w:rPr>
      </w:pPr>
      <w:r w:rsidRPr="00461907">
        <w:rPr>
          <w:rFonts w:ascii="Arial" w:hAnsi="Arial" w:cs="Arial"/>
          <w:sz w:val="20"/>
          <w:szCs w:val="20"/>
        </w:rPr>
        <w:t>To add a title to your chart, one option is found under what symbol?</w:t>
      </w:r>
    </w:p>
    <w:p w:rsidR="0057040A" w:rsidRPr="00461907" w:rsidRDefault="0057040A" w:rsidP="0057040A">
      <w:pPr>
        <w:ind w:firstLine="72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57040A" w:rsidRPr="00461907" w:rsidTr="00F74793">
        <w:tc>
          <w:tcPr>
            <w:tcW w:w="3060" w:type="dxa"/>
          </w:tcPr>
          <w:p w:rsidR="0057040A" w:rsidRPr="0057040A" w:rsidRDefault="0057040A" w:rsidP="00F74793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57040A">
              <w:rPr>
                <w:rFonts w:ascii="Arial" w:hAnsi="Arial" w:cs="Arial"/>
                <w:sz w:val="20"/>
                <w:szCs w:val="20"/>
              </w:rPr>
              <w:t>a. Green plus sign</w:t>
            </w:r>
          </w:p>
        </w:tc>
        <w:tc>
          <w:tcPr>
            <w:tcW w:w="3060" w:type="dxa"/>
          </w:tcPr>
          <w:p w:rsidR="0057040A" w:rsidRPr="00461907" w:rsidRDefault="0057040A" w:rsidP="00F74793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61907">
              <w:rPr>
                <w:rFonts w:ascii="Arial" w:hAnsi="Arial" w:cs="Arial"/>
                <w:sz w:val="20"/>
                <w:szCs w:val="20"/>
              </w:rPr>
              <w:t>c. Green smiley face</w:t>
            </w:r>
          </w:p>
        </w:tc>
      </w:tr>
      <w:tr w:rsidR="0057040A" w:rsidRPr="00C67B66" w:rsidTr="00F74793">
        <w:tc>
          <w:tcPr>
            <w:tcW w:w="3060" w:type="dxa"/>
          </w:tcPr>
          <w:p w:rsidR="0057040A" w:rsidRPr="00461907" w:rsidRDefault="0057040A" w:rsidP="00F74793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61907">
              <w:rPr>
                <w:rFonts w:ascii="Arial" w:hAnsi="Arial" w:cs="Arial"/>
                <w:sz w:val="20"/>
                <w:szCs w:val="20"/>
              </w:rPr>
              <w:t>b. Red minus sign</w:t>
            </w:r>
          </w:p>
        </w:tc>
        <w:tc>
          <w:tcPr>
            <w:tcW w:w="3060" w:type="dxa"/>
          </w:tcPr>
          <w:p w:rsidR="0057040A" w:rsidRPr="00C67B66" w:rsidRDefault="0057040A" w:rsidP="00F74793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61907">
              <w:rPr>
                <w:rFonts w:ascii="Arial" w:hAnsi="Arial" w:cs="Arial"/>
                <w:sz w:val="20"/>
                <w:szCs w:val="20"/>
              </w:rPr>
              <w:t>d. Red paint brush</w:t>
            </w:r>
          </w:p>
        </w:tc>
      </w:tr>
    </w:tbl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lastRenderedPageBreak/>
        <w:t xml:space="preserve">What is the symbol for the </w:t>
      </w:r>
      <w:r w:rsidR="00A763E7" w:rsidRPr="00436CD7">
        <w:rPr>
          <w:rFonts w:ascii="Arial" w:hAnsi="Arial" w:cs="Arial"/>
          <w:sz w:val="20"/>
          <w:szCs w:val="20"/>
        </w:rPr>
        <w:t>Mongolian</w:t>
      </w:r>
      <w:r w:rsidRPr="00436CD7">
        <w:rPr>
          <w:rFonts w:ascii="Arial" w:hAnsi="Arial" w:cs="Arial"/>
          <w:sz w:val="20"/>
          <w:szCs w:val="20"/>
        </w:rPr>
        <w:t xml:space="preserve"> </w:t>
      </w:r>
      <w:r w:rsidR="0057040A">
        <w:rPr>
          <w:rFonts w:ascii="Arial" w:hAnsi="Arial" w:cs="Arial"/>
          <w:sz w:val="20"/>
          <w:szCs w:val="20"/>
        </w:rPr>
        <w:t xml:space="preserve">(Cyrillic) </w:t>
      </w:r>
      <w:r w:rsidRPr="00436CD7">
        <w:rPr>
          <w:rFonts w:ascii="Arial" w:hAnsi="Arial" w:cs="Arial"/>
          <w:sz w:val="20"/>
          <w:szCs w:val="20"/>
        </w:rPr>
        <w:t>currency?</w:t>
      </w:r>
      <w:r w:rsidRPr="00436CD7">
        <w:rPr>
          <w:rFonts w:ascii="Arial" w:hAnsi="Arial" w:cs="Arial"/>
          <w:sz w:val="20"/>
          <w:szCs w:val="20"/>
        </w:rPr>
        <w:br/>
        <w:t xml:space="preserve"> </w:t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8260EB" w:rsidRPr="00436CD7" w:rsidTr="00C65552">
        <w:tc>
          <w:tcPr>
            <w:tcW w:w="3060" w:type="dxa"/>
          </w:tcPr>
          <w:p w:rsidR="008260EB" w:rsidRPr="00436CD7" w:rsidRDefault="008260EB" w:rsidP="00C65552">
            <w:pPr>
              <w:ind w:left="360"/>
              <w:rPr>
                <w:rFonts w:ascii="Arial" w:hAnsi="Arial" w:cs="Arial"/>
                <w:sz w:val="22"/>
                <w:szCs w:val="22"/>
              </w:rPr>
            </w:pPr>
            <w:r w:rsidRPr="00436CD7">
              <w:rPr>
                <w:rFonts w:ascii="Arial" w:hAnsi="Arial" w:cs="Arial"/>
                <w:sz w:val="22"/>
                <w:szCs w:val="22"/>
              </w:rPr>
              <w:t xml:space="preserve">a. </w:t>
            </w:r>
            <w:r w:rsidR="00A763E7" w:rsidRPr="00436CD7">
              <w:rPr>
                <w:rFonts w:ascii="Arial" w:hAnsi="Arial" w:cs="Arial"/>
                <w:sz w:val="22"/>
                <w:szCs w:val="22"/>
              </w:rPr>
              <w:t>₮</w:t>
            </w:r>
          </w:p>
        </w:tc>
        <w:tc>
          <w:tcPr>
            <w:tcW w:w="3060" w:type="dxa"/>
          </w:tcPr>
          <w:p w:rsidR="008260EB" w:rsidRPr="00436CD7" w:rsidRDefault="008260EB" w:rsidP="00C65552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Pr="00436CD7">
              <w:rPr>
                <w:rFonts w:ascii="Arial" w:hAnsi="Arial" w:cs="Arial"/>
                <w:sz w:val="22"/>
                <w:szCs w:val="20"/>
              </w:rPr>
              <w:t>Ҩ</w:t>
            </w:r>
          </w:p>
        </w:tc>
      </w:tr>
      <w:tr w:rsidR="008260EB" w:rsidRPr="00436CD7" w:rsidTr="00C65552">
        <w:tc>
          <w:tcPr>
            <w:tcW w:w="3060" w:type="dxa"/>
          </w:tcPr>
          <w:p w:rsidR="008260EB" w:rsidRPr="00436CD7" w:rsidRDefault="008260EB" w:rsidP="00C65552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Pr="00436CD7">
              <w:rPr>
                <w:rFonts w:ascii="Arial" w:hAnsi="Arial" w:cs="Arial"/>
                <w:sz w:val="22"/>
                <w:szCs w:val="20"/>
              </w:rPr>
              <w:t>₡</w:t>
            </w:r>
          </w:p>
        </w:tc>
        <w:tc>
          <w:tcPr>
            <w:tcW w:w="3060" w:type="dxa"/>
          </w:tcPr>
          <w:p w:rsidR="008260EB" w:rsidRPr="00436CD7" w:rsidRDefault="008260EB" w:rsidP="00C65552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Pr="00436CD7">
              <w:rPr>
                <w:rFonts w:ascii="Arial" w:hAnsi="Arial" w:cs="Arial"/>
                <w:sz w:val="22"/>
                <w:szCs w:val="20"/>
              </w:rPr>
              <w:t>₪</w:t>
            </w:r>
          </w:p>
        </w:tc>
      </w:tr>
    </w:tbl>
    <w:p w:rsidR="0002133E" w:rsidRPr="00436CD7" w:rsidRDefault="0002133E" w:rsidP="0066352D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66352D">
      <w:pPr>
        <w:rPr>
          <w:rFonts w:ascii="Arial" w:hAnsi="Arial" w:cs="Arial"/>
          <w:sz w:val="20"/>
          <w:szCs w:val="20"/>
        </w:rPr>
      </w:pPr>
    </w:p>
    <w:p w:rsidR="0066352D" w:rsidRPr="00436CD7" w:rsidRDefault="002471AC" w:rsidP="0066352D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Which tab allows you to “Change Chart Type”</w:t>
      </w:r>
      <w:r w:rsidR="0066352D" w:rsidRPr="00436CD7">
        <w:rPr>
          <w:rFonts w:ascii="Arial" w:hAnsi="Arial" w:cs="Arial"/>
          <w:sz w:val="20"/>
          <w:szCs w:val="20"/>
        </w:rPr>
        <w:t>?</w:t>
      </w:r>
    </w:p>
    <w:p w:rsidR="0066352D" w:rsidRPr="00436CD7" w:rsidRDefault="0066352D" w:rsidP="0066352D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66352D" w:rsidRPr="00436CD7" w:rsidTr="00F552D0">
        <w:tc>
          <w:tcPr>
            <w:tcW w:w="3060" w:type="dxa"/>
          </w:tcPr>
          <w:p w:rsidR="0066352D" w:rsidRPr="00436CD7" w:rsidRDefault="0066352D" w:rsidP="002471AC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6E155F" w:rsidRPr="00436CD7">
              <w:rPr>
                <w:rFonts w:ascii="Arial" w:hAnsi="Arial" w:cs="Arial"/>
                <w:sz w:val="20"/>
                <w:szCs w:val="20"/>
              </w:rPr>
              <w:t>Layout – Contextual Tab</w:t>
            </w:r>
          </w:p>
        </w:tc>
        <w:tc>
          <w:tcPr>
            <w:tcW w:w="3060" w:type="dxa"/>
          </w:tcPr>
          <w:p w:rsidR="0066352D" w:rsidRPr="00436CD7" w:rsidRDefault="0066352D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c</w:t>
            </w:r>
            <w:r w:rsidR="002471AC" w:rsidRPr="00436CD7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6E155F">
              <w:rPr>
                <w:rFonts w:ascii="Arial" w:hAnsi="Arial" w:cs="Arial"/>
                <w:sz w:val="20"/>
                <w:szCs w:val="20"/>
              </w:rPr>
              <w:t>Insert</w:t>
            </w:r>
            <w:r w:rsidR="002471AC" w:rsidRPr="00436CD7">
              <w:rPr>
                <w:rFonts w:ascii="Arial" w:hAnsi="Arial" w:cs="Arial"/>
                <w:sz w:val="20"/>
                <w:szCs w:val="20"/>
              </w:rPr>
              <w:t xml:space="preserve"> – Contextual Tab</w:t>
            </w:r>
          </w:p>
        </w:tc>
      </w:tr>
      <w:tr w:rsidR="0066352D" w:rsidRPr="00436CD7" w:rsidTr="00F552D0">
        <w:tc>
          <w:tcPr>
            <w:tcW w:w="3060" w:type="dxa"/>
          </w:tcPr>
          <w:p w:rsidR="0066352D" w:rsidRPr="00436CD7" w:rsidRDefault="0066352D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6E155F">
              <w:rPr>
                <w:rFonts w:ascii="Arial" w:hAnsi="Arial" w:cs="Arial"/>
                <w:sz w:val="20"/>
                <w:szCs w:val="20"/>
              </w:rPr>
              <w:t>Design</w:t>
            </w:r>
            <w:r w:rsidR="002471AC" w:rsidRPr="00436CD7">
              <w:rPr>
                <w:rFonts w:ascii="Arial" w:hAnsi="Arial" w:cs="Arial"/>
                <w:sz w:val="20"/>
                <w:szCs w:val="20"/>
              </w:rPr>
              <w:t xml:space="preserve"> – Contextual Tab</w:t>
            </w:r>
          </w:p>
        </w:tc>
        <w:tc>
          <w:tcPr>
            <w:tcW w:w="3060" w:type="dxa"/>
          </w:tcPr>
          <w:p w:rsidR="0066352D" w:rsidRPr="00436CD7" w:rsidRDefault="0066352D" w:rsidP="00C1649C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6E155F">
              <w:rPr>
                <w:rFonts w:ascii="Arial" w:hAnsi="Arial" w:cs="Arial"/>
                <w:sz w:val="20"/>
                <w:szCs w:val="20"/>
              </w:rPr>
              <w:t>Format</w:t>
            </w:r>
            <w:r w:rsidR="00F53376" w:rsidRPr="00436C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0C49" w:rsidRPr="00436CD7">
              <w:rPr>
                <w:rFonts w:ascii="Arial" w:hAnsi="Arial" w:cs="Arial"/>
                <w:sz w:val="20"/>
                <w:szCs w:val="20"/>
              </w:rPr>
              <w:t>–</w:t>
            </w:r>
            <w:r w:rsidR="00F53376" w:rsidRPr="00436C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471AC" w:rsidRPr="00436CD7">
              <w:rPr>
                <w:rFonts w:ascii="Arial" w:hAnsi="Arial" w:cs="Arial"/>
                <w:sz w:val="20"/>
                <w:szCs w:val="20"/>
              </w:rPr>
              <w:t>Contextual Tab</w:t>
            </w:r>
          </w:p>
          <w:p w:rsidR="00A00C49" w:rsidRPr="00436CD7" w:rsidRDefault="00A00C49" w:rsidP="00C1649C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6E6B7F" w:rsidRPr="00436CD7" w:rsidRDefault="006E6B7F" w:rsidP="0066352D">
      <w:pPr>
        <w:rPr>
          <w:rFonts w:ascii="Arial" w:hAnsi="Arial" w:cs="Arial"/>
          <w:sz w:val="20"/>
          <w:szCs w:val="20"/>
        </w:rPr>
      </w:pPr>
    </w:p>
    <w:p w:rsidR="00AC3014" w:rsidRPr="00436CD7" w:rsidRDefault="00AC3014" w:rsidP="006E6B7F">
      <w:pPr>
        <w:rPr>
          <w:rFonts w:ascii="Arial" w:hAnsi="Arial" w:cs="Arial"/>
          <w:sz w:val="20"/>
          <w:szCs w:val="20"/>
        </w:rPr>
      </w:pPr>
    </w:p>
    <w:p w:rsidR="00616E99" w:rsidRPr="00436CD7" w:rsidRDefault="00003904" w:rsidP="00616E99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 xml:space="preserve">The </w:t>
      </w:r>
      <w:r w:rsidR="00075E56" w:rsidRPr="00436CD7">
        <w:rPr>
          <w:rFonts w:ascii="Arial" w:hAnsi="Arial" w:cs="Arial"/>
          <w:sz w:val="20"/>
          <w:szCs w:val="20"/>
        </w:rPr>
        <w:t>one</w:t>
      </w:r>
      <w:r w:rsidRPr="00436CD7">
        <w:rPr>
          <w:rFonts w:ascii="Arial" w:hAnsi="Arial" w:cs="Arial"/>
          <w:sz w:val="20"/>
          <w:szCs w:val="20"/>
        </w:rPr>
        <w:t xml:space="preserve"> way to have text in a cell take up 2 lines is by pushing ___________</w:t>
      </w:r>
      <w:r w:rsidR="00616E99" w:rsidRPr="00436CD7">
        <w:rPr>
          <w:rFonts w:ascii="Arial" w:hAnsi="Arial" w:cs="Arial"/>
          <w:sz w:val="20"/>
          <w:szCs w:val="20"/>
        </w:rPr>
        <w:t>?</w:t>
      </w:r>
    </w:p>
    <w:p w:rsidR="00616E99" w:rsidRPr="00436CD7" w:rsidRDefault="00616E99" w:rsidP="00616E99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616E99" w:rsidRPr="00436CD7" w:rsidTr="000E2FC0">
        <w:tc>
          <w:tcPr>
            <w:tcW w:w="3060" w:type="dxa"/>
          </w:tcPr>
          <w:p w:rsidR="00616E99" w:rsidRPr="00436CD7" w:rsidRDefault="00616E99" w:rsidP="001A3F6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003904" w:rsidRPr="00436CD7">
              <w:rPr>
                <w:rFonts w:ascii="Arial" w:hAnsi="Arial" w:cs="Arial"/>
                <w:sz w:val="20"/>
                <w:szCs w:val="20"/>
              </w:rPr>
              <w:t>Control + Enter</w:t>
            </w:r>
          </w:p>
        </w:tc>
        <w:tc>
          <w:tcPr>
            <w:tcW w:w="3060" w:type="dxa"/>
          </w:tcPr>
          <w:p w:rsidR="00616E99" w:rsidRPr="00436CD7" w:rsidRDefault="00616E99" w:rsidP="001A3F68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="00003904" w:rsidRPr="00436CD7">
              <w:rPr>
                <w:rFonts w:ascii="Arial" w:hAnsi="Arial" w:cs="Arial"/>
                <w:sz w:val="20"/>
                <w:szCs w:val="20"/>
              </w:rPr>
              <w:t>Alt + Enter</w:t>
            </w:r>
          </w:p>
        </w:tc>
      </w:tr>
      <w:tr w:rsidR="00616E99" w:rsidRPr="00436CD7" w:rsidTr="000E2FC0">
        <w:tc>
          <w:tcPr>
            <w:tcW w:w="3060" w:type="dxa"/>
          </w:tcPr>
          <w:p w:rsidR="00616E99" w:rsidRPr="00436CD7" w:rsidRDefault="00616E99" w:rsidP="0000390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003904" w:rsidRPr="00436CD7">
              <w:rPr>
                <w:rFonts w:ascii="Arial" w:hAnsi="Arial" w:cs="Arial"/>
                <w:sz w:val="20"/>
                <w:szCs w:val="20"/>
              </w:rPr>
              <w:t>Control + Space</w:t>
            </w:r>
          </w:p>
        </w:tc>
        <w:tc>
          <w:tcPr>
            <w:tcW w:w="3060" w:type="dxa"/>
          </w:tcPr>
          <w:p w:rsidR="00616E99" w:rsidRPr="00436CD7" w:rsidRDefault="00616E99" w:rsidP="0000390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003904" w:rsidRPr="00436CD7">
              <w:rPr>
                <w:rFonts w:ascii="Arial" w:hAnsi="Arial" w:cs="Arial"/>
                <w:sz w:val="20"/>
                <w:szCs w:val="20"/>
              </w:rPr>
              <w:t>Alt + Space</w:t>
            </w:r>
          </w:p>
        </w:tc>
      </w:tr>
    </w:tbl>
    <w:p w:rsidR="00616E99" w:rsidRDefault="00616E99" w:rsidP="00616E99">
      <w:pPr>
        <w:rPr>
          <w:rFonts w:ascii="Arial" w:hAnsi="Arial" w:cs="Arial"/>
          <w:sz w:val="20"/>
          <w:szCs w:val="20"/>
        </w:rPr>
      </w:pPr>
    </w:p>
    <w:p w:rsidR="006E155F" w:rsidRPr="00436CD7" w:rsidRDefault="006E155F" w:rsidP="00616E99">
      <w:pPr>
        <w:rPr>
          <w:rFonts w:ascii="Arial" w:hAnsi="Arial" w:cs="Arial"/>
          <w:sz w:val="20"/>
          <w:szCs w:val="20"/>
        </w:rPr>
      </w:pPr>
    </w:p>
    <w:p w:rsidR="00616E99" w:rsidRPr="00436CD7" w:rsidRDefault="00003904" w:rsidP="00616E99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 xml:space="preserve">Which feature would allow you to change the formatting of any cells that are </w:t>
      </w:r>
      <w:r w:rsidR="006E155F">
        <w:rPr>
          <w:rFonts w:ascii="Arial" w:hAnsi="Arial" w:cs="Arial"/>
          <w:sz w:val="20"/>
          <w:szCs w:val="20"/>
        </w:rPr>
        <w:t>less</w:t>
      </w:r>
      <w:r w:rsidR="00161BED" w:rsidRPr="00436CD7">
        <w:rPr>
          <w:rFonts w:ascii="Arial" w:hAnsi="Arial" w:cs="Arial"/>
          <w:sz w:val="20"/>
          <w:szCs w:val="20"/>
        </w:rPr>
        <w:t xml:space="preserve"> than </w:t>
      </w:r>
      <w:r w:rsidR="00EC5345" w:rsidRPr="00436CD7">
        <w:rPr>
          <w:rFonts w:ascii="Arial" w:hAnsi="Arial" w:cs="Arial"/>
          <w:sz w:val="20"/>
          <w:szCs w:val="20"/>
        </w:rPr>
        <w:t>$</w:t>
      </w:r>
      <w:r w:rsidR="006E155F">
        <w:rPr>
          <w:rFonts w:ascii="Arial" w:hAnsi="Arial" w:cs="Arial"/>
          <w:sz w:val="20"/>
          <w:szCs w:val="20"/>
        </w:rPr>
        <w:t>100</w:t>
      </w:r>
      <w:r w:rsidR="00EC5345" w:rsidRPr="00436CD7">
        <w:rPr>
          <w:rFonts w:ascii="Arial" w:hAnsi="Arial" w:cs="Arial"/>
          <w:sz w:val="20"/>
          <w:szCs w:val="20"/>
        </w:rPr>
        <w:t>.00</w:t>
      </w:r>
      <w:r w:rsidR="00161BED" w:rsidRPr="00436CD7">
        <w:rPr>
          <w:rFonts w:ascii="Arial" w:hAnsi="Arial" w:cs="Arial"/>
          <w:sz w:val="20"/>
          <w:szCs w:val="20"/>
        </w:rPr>
        <w:t>?</w:t>
      </w:r>
    </w:p>
    <w:p w:rsidR="00616E99" w:rsidRPr="00436CD7" w:rsidRDefault="00616E99" w:rsidP="00616E99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616E99" w:rsidRPr="00436CD7" w:rsidTr="000E2FC0">
        <w:tc>
          <w:tcPr>
            <w:tcW w:w="3060" w:type="dxa"/>
          </w:tcPr>
          <w:p w:rsidR="00616E99" w:rsidRPr="00436CD7" w:rsidRDefault="00616E99" w:rsidP="0000390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6E155F" w:rsidRPr="00436CD7">
              <w:rPr>
                <w:rFonts w:ascii="Arial" w:hAnsi="Arial" w:cs="Arial"/>
                <w:sz w:val="20"/>
                <w:szCs w:val="20"/>
              </w:rPr>
              <w:t>Cell Formatting</w:t>
            </w:r>
          </w:p>
        </w:tc>
        <w:tc>
          <w:tcPr>
            <w:tcW w:w="3060" w:type="dxa"/>
          </w:tcPr>
          <w:p w:rsidR="00616E99" w:rsidRPr="00436CD7" w:rsidRDefault="00616E99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="006E155F">
              <w:rPr>
                <w:rFonts w:ascii="Arial" w:hAnsi="Arial" w:cs="Arial"/>
                <w:sz w:val="20"/>
                <w:szCs w:val="20"/>
              </w:rPr>
              <w:t>Auto Formatting</w:t>
            </w:r>
          </w:p>
        </w:tc>
      </w:tr>
      <w:tr w:rsidR="00616E99" w:rsidRPr="00436CD7" w:rsidTr="000E2FC0">
        <w:tc>
          <w:tcPr>
            <w:tcW w:w="3060" w:type="dxa"/>
          </w:tcPr>
          <w:p w:rsidR="00616E99" w:rsidRPr="00436CD7" w:rsidRDefault="00616E99" w:rsidP="0000390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003904" w:rsidRPr="00436CD7">
              <w:rPr>
                <w:rFonts w:ascii="Arial" w:hAnsi="Arial" w:cs="Arial"/>
                <w:sz w:val="20"/>
                <w:szCs w:val="20"/>
              </w:rPr>
              <w:t>Easy Formatting</w:t>
            </w:r>
          </w:p>
        </w:tc>
        <w:tc>
          <w:tcPr>
            <w:tcW w:w="3060" w:type="dxa"/>
          </w:tcPr>
          <w:p w:rsidR="00616E99" w:rsidRPr="00436CD7" w:rsidRDefault="00616E99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6E155F">
              <w:rPr>
                <w:rFonts w:ascii="Arial" w:hAnsi="Arial" w:cs="Arial"/>
                <w:sz w:val="20"/>
                <w:szCs w:val="20"/>
              </w:rPr>
              <w:t>Conditional</w:t>
            </w:r>
            <w:r w:rsidR="00003904" w:rsidRPr="00436CD7">
              <w:rPr>
                <w:rFonts w:ascii="Arial" w:hAnsi="Arial" w:cs="Arial"/>
                <w:sz w:val="20"/>
                <w:szCs w:val="20"/>
              </w:rPr>
              <w:t xml:space="preserve"> Formatting</w:t>
            </w:r>
          </w:p>
        </w:tc>
      </w:tr>
    </w:tbl>
    <w:p w:rsidR="00616E99" w:rsidRDefault="00616E99" w:rsidP="00616E99">
      <w:pPr>
        <w:rPr>
          <w:rFonts w:ascii="Arial" w:hAnsi="Arial" w:cs="Arial"/>
          <w:sz w:val="20"/>
          <w:szCs w:val="20"/>
        </w:rPr>
      </w:pPr>
    </w:p>
    <w:p w:rsidR="006E155F" w:rsidRPr="00436CD7" w:rsidRDefault="006E155F" w:rsidP="00616E99">
      <w:pPr>
        <w:rPr>
          <w:rFonts w:ascii="Arial" w:hAnsi="Arial" w:cs="Arial"/>
          <w:sz w:val="20"/>
          <w:szCs w:val="20"/>
        </w:rPr>
      </w:pPr>
    </w:p>
    <w:p w:rsidR="0066352D" w:rsidRPr="00436CD7" w:rsidRDefault="00161BED" w:rsidP="006E6B7F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 xml:space="preserve">The _____________ section </w:t>
      </w:r>
      <w:r w:rsidR="00EC5345" w:rsidRPr="00436CD7">
        <w:rPr>
          <w:rFonts w:ascii="Arial" w:hAnsi="Arial" w:cs="Arial"/>
          <w:sz w:val="20"/>
          <w:szCs w:val="20"/>
        </w:rPr>
        <w:t xml:space="preserve">in the Home tab </w:t>
      </w:r>
      <w:r w:rsidRPr="00436CD7">
        <w:rPr>
          <w:rFonts w:ascii="Arial" w:hAnsi="Arial" w:cs="Arial"/>
          <w:sz w:val="20"/>
          <w:szCs w:val="20"/>
        </w:rPr>
        <w:t>allows you to format numbers as currency.</w:t>
      </w:r>
    </w:p>
    <w:p w:rsidR="001E3642" w:rsidRPr="00436CD7" w:rsidRDefault="001E3642" w:rsidP="006E6B7F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1E3642" w:rsidRPr="00436CD7" w:rsidTr="00F552D0">
        <w:tc>
          <w:tcPr>
            <w:tcW w:w="3060" w:type="dxa"/>
          </w:tcPr>
          <w:p w:rsidR="001E3642" w:rsidRPr="00436CD7" w:rsidRDefault="001E3642" w:rsidP="00EC5345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EC5345" w:rsidRPr="00436CD7">
              <w:rPr>
                <w:rFonts w:ascii="Arial" w:hAnsi="Arial" w:cs="Arial"/>
                <w:sz w:val="20"/>
                <w:szCs w:val="20"/>
              </w:rPr>
              <w:t>Font</w:t>
            </w:r>
          </w:p>
        </w:tc>
        <w:tc>
          <w:tcPr>
            <w:tcW w:w="3060" w:type="dxa"/>
          </w:tcPr>
          <w:p w:rsidR="001E3642" w:rsidRPr="00436CD7" w:rsidRDefault="0028042A" w:rsidP="00EC5345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c</w:t>
            </w:r>
            <w:r w:rsidR="001E3642" w:rsidRPr="00436CD7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EC5345" w:rsidRPr="00436CD7">
              <w:rPr>
                <w:rFonts w:ascii="Arial" w:hAnsi="Arial" w:cs="Arial"/>
                <w:sz w:val="20"/>
                <w:szCs w:val="20"/>
              </w:rPr>
              <w:t>Styles</w:t>
            </w:r>
          </w:p>
        </w:tc>
      </w:tr>
      <w:tr w:rsidR="001E3642" w:rsidRPr="00436CD7" w:rsidTr="00F552D0">
        <w:tc>
          <w:tcPr>
            <w:tcW w:w="3060" w:type="dxa"/>
          </w:tcPr>
          <w:p w:rsidR="001E3642" w:rsidRPr="00436CD7" w:rsidRDefault="001E3642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6E155F">
              <w:rPr>
                <w:rFonts w:ascii="Arial" w:hAnsi="Arial" w:cs="Arial"/>
                <w:sz w:val="20"/>
                <w:szCs w:val="20"/>
              </w:rPr>
              <w:t>Currency</w:t>
            </w:r>
          </w:p>
        </w:tc>
        <w:tc>
          <w:tcPr>
            <w:tcW w:w="3060" w:type="dxa"/>
          </w:tcPr>
          <w:p w:rsidR="001E3642" w:rsidRPr="00436CD7" w:rsidRDefault="00E26C46" w:rsidP="00EC5345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d</w:t>
            </w:r>
            <w:r w:rsidR="001E3642" w:rsidRPr="00436CD7">
              <w:rPr>
                <w:rFonts w:ascii="Arial" w:hAnsi="Arial" w:cs="Arial"/>
                <w:sz w:val="20"/>
                <w:szCs w:val="20"/>
              </w:rPr>
              <w:t>.</w:t>
            </w:r>
            <w:r w:rsidR="00627543" w:rsidRPr="00436C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C5345" w:rsidRPr="00436CD7"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</w:tbl>
    <w:p w:rsidR="00E45CC1" w:rsidRPr="00436CD7" w:rsidRDefault="00E45CC1" w:rsidP="00E45CC1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What is the abbreviation for the Payment formula?</w:t>
      </w: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8260EB" w:rsidRPr="00436CD7" w:rsidTr="000E1ADA">
        <w:tc>
          <w:tcPr>
            <w:tcW w:w="3060" w:type="dxa"/>
          </w:tcPr>
          <w:p w:rsidR="008260EB" w:rsidRPr="00436CD7" w:rsidRDefault="008260EB" w:rsidP="000E1ADA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PMT </w:t>
            </w:r>
          </w:p>
        </w:tc>
        <w:tc>
          <w:tcPr>
            <w:tcW w:w="3060" w:type="dxa"/>
          </w:tcPr>
          <w:p w:rsidR="008260EB" w:rsidRPr="00436CD7" w:rsidRDefault="008260EB" w:rsidP="000E1ADA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c. PMN</w:t>
            </w:r>
          </w:p>
        </w:tc>
      </w:tr>
      <w:tr w:rsidR="008260EB" w:rsidRPr="00436CD7" w:rsidTr="000E1ADA">
        <w:tc>
          <w:tcPr>
            <w:tcW w:w="3060" w:type="dxa"/>
          </w:tcPr>
          <w:p w:rsidR="008260EB" w:rsidRPr="00436CD7" w:rsidRDefault="008260EB" w:rsidP="000E1ADA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b. PAY</w:t>
            </w:r>
          </w:p>
        </w:tc>
        <w:tc>
          <w:tcPr>
            <w:tcW w:w="3060" w:type="dxa"/>
          </w:tcPr>
          <w:p w:rsidR="008260EB" w:rsidRPr="00436CD7" w:rsidRDefault="008260EB" w:rsidP="000E1ADA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d. ATM</w:t>
            </w:r>
          </w:p>
        </w:tc>
      </w:tr>
    </w:tbl>
    <w:p w:rsidR="008260EB" w:rsidRDefault="008260EB" w:rsidP="006E6B7F">
      <w:pPr>
        <w:rPr>
          <w:rFonts w:ascii="Arial" w:hAnsi="Arial" w:cs="Arial"/>
          <w:sz w:val="20"/>
          <w:szCs w:val="20"/>
        </w:rPr>
      </w:pPr>
    </w:p>
    <w:p w:rsidR="006E155F" w:rsidRPr="00436CD7" w:rsidRDefault="006E155F" w:rsidP="006E6B7F">
      <w:pPr>
        <w:rPr>
          <w:rFonts w:ascii="Arial" w:hAnsi="Arial" w:cs="Arial"/>
          <w:sz w:val="20"/>
          <w:szCs w:val="20"/>
        </w:rPr>
      </w:pPr>
    </w:p>
    <w:p w:rsidR="001E3642" w:rsidRPr="00436CD7" w:rsidRDefault="00EC5345" w:rsidP="006E6B7F">
      <w:pPr>
        <w:rPr>
          <w:rFonts w:ascii="Arial" w:hAnsi="Arial" w:cs="Arial"/>
          <w:sz w:val="20"/>
          <w:szCs w:val="20"/>
          <w:u w:val="single"/>
        </w:rPr>
      </w:pPr>
      <w:r w:rsidRPr="00436CD7">
        <w:rPr>
          <w:rFonts w:ascii="Arial" w:hAnsi="Arial" w:cs="Arial"/>
          <w:sz w:val="20"/>
          <w:szCs w:val="20"/>
        </w:rPr>
        <w:t>PV and FV formulas are under which category of functions</w:t>
      </w:r>
      <w:r w:rsidR="00C1649C" w:rsidRPr="00436CD7">
        <w:rPr>
          <w:rFonts w:ascii="Arial" w:hAnsi="Arial" w:cs="Arial"/>
          <w:sz w:val="20"/>
          <w:szCs w:val="20"/>
        </w:rPr>
        <w:t>?</w:t>
      </w:r>
      <w:r w:rsidR="00C1649C" w:rsidRPr="00436CD7">
        <w:rPr>
          <w:rFonts w:ascii="Arial" w:hAnsi="Arial" w:cs="Arial"/>
          <w:sz w:val="20"/>
          <w:szCs w:val="20"/>
        </w:rPr>
        <w:br/>
      </w:r>
      <w:r w:rsidR="00C1649C" w:rsidRPr="00436CD7">
        <w:rPr>
          <w:rFonts w:ascii="Arial" w:hAnsi="Arial" w:cs="Arial"/>
          <w:sz w:val="20"/>
          <w:szCs w:val="20"/>
          <w:u w:val="single"/>
        </w:rPr>
        <w:t xml:space="preserve"> </w:t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1E3642" w:rsidRPr="00436CD7" w:rsidTr="00F552D0">
        <w:tc>
          <w:tcPr>
            <w:tcW w:w="3060" w:type="dxa"/>
          </w:tcPr>
          <w:p w:rsidR="001E3642" w:rsidRPr="00436CD7" w:rsidRDefault="001E3642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6E155F">
              <w:rPr>
                <w:rFonts w:ascii="Arial" w:hAnsi="Arial" w:cs="Arial"/>
                <w:sz w:val="20"/>
                <w:szCs w:val="20"/>
              </w:rPr>
              <w:t>Logical</w:t>
            </w:r>
          </w:p>
        </w:tc>
        <w:tc>
          <w:tcPr>
            <w:tcW w:w="3060" w:type="dxa"/>
          </w:tcPr>
          <w:p w:rsidR="001E3642" w:rsidRPr="00436CD7" w:rsidRDefault="001E3642" w:rsidP="00EC5345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="00EC5345" w:rsidRPr="00436CD7">
              <w:rPr>
                <w:rFonts w:ascii="Arial" w:hAnsi="Arial" w:cs="Arial"/>
                <w:sz w:val="20"/>
                <w:szCs w:val="20"/>
              </w:rPr>
              <w:t>Date &amp; Time</w:t>
            </w:r>
          </w:p>
        </w:tc>
      </w:tr>
      <w:tr w:rsidR="001E3642" w:rsidRPr="00436CD7" w:rsidTr="00F552D0">
        <w:tc>
          <w:tcPr>
            <w:tcW w:w="3060" w:type="dxa"/>
          </w:tcPr>
          <w:p w:rsidR="001E3642" w:rsidRPr="00436CD7" w:rsidRDefault="001E3642" w:rsidP="006A1452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6E155F" w:rsidRPr="00436CD7">
              <w:rPr>
                <w:rFonts w:ascii="Arial" w:hAnsi="Arial" w:cs="Arial"/>
                <w:sz w:val="20"/>
                <w:szCs w:val="20"/>
              </w:rPr>
              <w:t>Financial</w:t>
            </w:r>
          </w:p>
        </w:tc>
        <w:tc>
          <w:tcPr>
            <w:tcW w:w="3060" w:type="dxa"/>
          </w:tcPr>
          <w:p w:rsidR="001E3642" w:rsidRPr="00436CD7" w:rsidRDefault="00E26C46" w:rsidP="008C207C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d</w:t>
            </w:r>
            <w:r w:rsidR="001E3642" w:rsidRPr="00436CD7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EC5345" w:rsidRPr="00436CD7">
              <w:rPr>
                <w:rFonts w:ascii="Arial" w:hAnsi="Arial" w:cs="Arial"/>
                <w:sz w:val="20"/>
                <w:szCs w:val="20"/>
              </w:rPr>
              <w:t>Math &amp; Trig</w:t>
            </w:r>
          </w:p>
        </w:tc>
      </w:tr>
    </w:tbl>
    <w:p w:rsidR="001E3642" w:rsidRPr="00436CD7" w:rsidRDefault="001E3642" w:rsidP="006E6B7F">
      <w:pPr>
        <w:rPr>
          <w:rFonts w:ascii="Arial" w:hAnsi="Arial" w:cs="Arial"/>
          <w:sz w:val="20"/>
          <w:szCs w:val="20"/>
          <w:u w:val="single"/>
        </w:rPr>
      </w:pP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The ______________ section in the home tab allows you to increase or decrease the number of decimal places?</w:t>
      </w: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48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240"/>
        <w:gridCol w:w="3240"/>
      </w:tblGrid>
      <w:tr w:rsidR="008260EB" w:rsidRPr="00436CD7" w:rsidTr="00407F80">
        <w:tc>
          <w:tcPr>
            <w:tcW w:w="324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6E155F"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  <w:tc>
          <w:tcPr>
            <w:tcW w:w="3240" w:type="dxa"/>
          </w:tcPr>
          <w:p w:rsidR="008260EB" w:rsidRPr="00436CD7" w:rsidRDefault="008260EB" w:rsidP="00407F8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="006E155F" w:rsidRPr="00436CD7">
              <w:rPr>
                <w:rFonts w:ascii="Arial" w:hAnsi="Arial" w:cs="Arial"/>
                <w:sz w:val="20"/>
                <w:szCs w:val="20"/>
              </w:rPr>
              <w:t>Alignment</w:t>
            </w:r>
          </w:p>
        </w:tc>
      </w:tr>
      <w:tr w:rsidR="008260EB" w:rsidRPr="00436CD7" w:rsidTr="00407F80">
        <w:tc>
          <w:tcPr>
            <w:tcW w:w="324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6E155F">
              <w:rPr>
                <w:rFonts w:ascii="Arial" w:hAnsi="Arial" w:cs="Arial"/>
                <w:sz w:val="20"/>
                <w:szCs w:val="20"/>
              </w:rPr>
              <w:t>Styles</w:t>
            </w:r>
          </w:p>
        </w:tc>
        <w:tc>
          <w:tcPr>
            <w:tcW w:w="324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6E155F">
              <w:rPr>
                <w:rFonts w:ascii="Arial" w:hAnsi="Arial" w:cs="Arial"/>
                <w:sz w:val="20"/>
                <w:szCs w:val="20"/>
              </w:rPr>
              <w:t>Font</w:t>
            </w:r>
          </w:p>
        </w:tc>
      </w:tr>
    </w:tbl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</w:p>
    <w:p w:rsidR="00616E99" w:rsidRPr="00436CD7" w:rsidRDefault="00EC5345" w:rsidP="00616E99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How many Chart Layouts are there for a</w:t>
      </w:r>
      <w:r w:rsidR="00D12663" w:rsidRPr="00436CD7">
        <w:rPr>
          <w:rFonts w:ascii="Arial" w:hAnsi="Arial" w:cs="Arial"/>
          <w:sz w:val="20"/>
          <w:szCs w:val="20"/>
        </w:rPr>
        <w:t xml:space="preserve"> basic</w:t>
      </w:r>
      <w:r w:rsidRPr="00436CD7">
        <w:rPr>
          <w:rFonts w:ascii="Arial" w:hAnsi="Arial" w:cs="Arial"/>
          <w:sz w:val="20"/>
          <w:szCs w:val="20"/>
        </w:rPr>
        <w:t xml:space="preserve"> </w:t>
      </w:r>
      <w:r w:rsidR="00F61DA4">
        <w:rPr>
          <w:rFonts w:ascii="Arial" w:hAnsi="Arial" w:cs="Arial"/>
          <w:sz w:val="20"/>
          <w:szCs w:val="20"/>
        </w:rPr>
        <w:t>Pie Chart</w:t>
      </w:r>
      <w:r w:rsidR="00616E99" w:rsidRPr="00436CD7">
        <w:rPr>
          <w:rFonts w:ascii="Arial" w:hAnsi="Arial" w:cs="Arial"/>
          <w:sz w:val="20"/>
          <w:szCs w:val="20"/>
        </w:rPr>
        <w:t>?</w:t>
      </w:r>
    </w:p>
    <w:p w:rsidR="00616E99" w:rsidRPr="00436CD7" w:rsidRDefault="00616E99" w:rsidP="00616E99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616E99" w:rsidRPr="00436CD7" w:rsidTr="000E2FC0">
        <w:tc>
          <w:tcPr>
            <w:tcW w:w="3060" w:type="dxa"/>
          </w:tcPr>
          <w:p w:rsidR="00616E99" w:rsidRPr="00436CD7" w:rsidRDefault="00616E99" w:rsidP="00F61DA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F61DA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060" w:type="dxa"/>
          </w:tcPr>
          <w:p w:rsidR="00616E99" w:rsidRPr="00436CD7" w:rsidRDefault="00616E99" w:rsidP="00F61DA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="00F61DA4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616E99" w:rsidRPr="00436CD7" w:rsidTr="000E2FC0">
        <w:tc>
          <w:tcPr>
            <w:tcW w:w="3060" w:type="dxa"/>
          </w:tcPr>
          <w:p w:rsidR="00616E99" w:rsidRPr="00436CD7" w:rsidRDefault="00616E99" w:rsidP="003940F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F61DA4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060" w:type="dxa"/>
          </w:tcPr>
          <w:p w:rsidR="00616E99" w:rsidRPr="00436CD7" w:rsidRDefault="00616E99" w:rsidP="00F61DA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F61DA4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</w:tbl>
    <w:p w:rsidR="00616E99" w:rsidRPr="00436CD7" w:rsidRDefault="00616E99" w:rsidP="00616E99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lastRenderedPageBreak/>
        <w:t xml:space="preserve">One way to have text in a cell take up 2 lines is to use ____________________? </w:t>
      </w:r>
      <w:r w:rsidRPr="00436CD7">
        <w:rPr>
          <w:rFonts w:ascii="Arial" w:hAnsi="Arial" w:cs="Arial"/>
          <w:sz w:val="20"/>
          <w:szCs w:val="20"/>
        </w:rPr>
        <w:br/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8260EB" w:rsidRPr="00436CD7" w:rsidTr="00EA1FBF">
        <w:tc>
          <w:tcPr>
            <w:tcW w:w="3060" w:type="dxa"/>
          </w:tcPr>
          <w:p w:rsidR="008260EB" w:rsidRPr="00436CD7" w:rsidRDefault="008260EB" w:rsidP="00EA1FB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a. Merge &amp; Center</w:t>
            </w:r>
          </w:p>
        </w:tc>
        <w:tc>
          <w:tcPr>
            <w:tcW w:w="3060" w:type="dxa"/>
          </w:tcPr>
          <w:p w:rsidR="008260EB" w:rsidRPr="00436CD7" w:rsidRDefault="008260EB" w:rsidP="00EA1FB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c. Wrap Text</w:t>
            </w:r>
          </w:p>
        </w:tc>
      </w:tr>
      <w:tr w:rsidR="008260EB" w:rsidRPr="00436CD7" w:rsidTr="00EA1FBF">
        <w:tc>
          <w:tcPr>
            <w:tcW w:w="3060" w:type="dxa"/>
          </w:tcPr>
          <w:p w:rsidR="008260EB" w:rsidRPr="00436CD7" w:rsidRDefault="008260EB" w:rsidP="00EA1FB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proofErr w:type="spellStart"/>
            <w:r w:rsidRPr="00436CD7">
              <w:rPr>
                <w:rFonts w:ascii="Arial" w:hAnsi="Arial" w:cs="Arial"/>
                <w:sz w:val="20"/>
                <w:szCs w:val="20"/>
              </w:rPr>
              <w:t>AutoWrap</w:t>
            </w:r>
            <w:proofErr w:type="spellEnd"/>
          </w:p>
        </w:tc>
        <w:tc>
          <w:tcPr>
            <w:tcW w:w="3060" w:type="dxa"/>
          </w:tcPr>
          <w:p w:rsidR="008260EB" w:rsidRPr="00436CD7" w:rsidRDefault="008260EB" w:rsidP="00EA1FB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d. Sort &amp; Filter</w:t>
            </w:r>
          </w:p>
        </w:tc>
      </w:tr>
    </w:tbl>
    <w:p w:rsidR="008260EB" w:rsidRPr="00436CD7" w:rsidRDefault="008260EB" w:rsidP="006E6B7F">
      <w:pPr>
        <w:rPr>
          <w:rFonts w:ascii="Arial" w:hAnsi="Arial" w:cs="Arial"/>
          <w:sz w:val="20"/>
          <w:szCs w:val="20"/>
        </w:rPr>
      </w:pPr>
    </w:p>
    <w:p w:rsidR="00AE68AB" w:rsidRPr="00436CD7" w:rsidRDefault="00AE68AB" w:rsidP="006E6B7F">
      <w:pPr>
        <w:rPr>
          <w:rFonts w:ascii="Arial" w:hAnsi="Arial" w:cs="Arial"/>
          <w:sz w:val="20"/>
          <w:szCs w:val="20"/>
        </w:rPr>
      </w:pPr>
    </w:p>
    <w:p w:rsidR="00616E99" w:rsidRPr="00436CD7" w:rsidRDefault="00084994" w:rsidP="00616E99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Which currency is NOT one of the main countries when clicking the “$” dropdown</w:t>
      </w:r>
      <w:r w:rsidR="006A1452" w:rsidRPr="00436CD7">
        <w:rPr>
          <w:rFonts w:ascii="Arial" w:hAnsi="Arial" w:cs="Arial"/>
          <w:sz w:val="20"/>
          <w:szCs w:val="20"/>
        </w:rPr>
        <w:t>?</w:t>
      </w:r>
    </w:p>
    <w:p w:rsidR="00616E99" w:rsidRPr="00436CD7" w:rsidRDefault="00616E99" w:rsidP="00616E99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616E99" w:rsidRPr="00436CD7" w:rsidTr="000E2FC0">
        <w:tc>
          <w:tcPr>
            <w:tcW w:w="3060" w:type="dxa"/>
          </w:tcPr>
          <w:p w:rsidR="00616E99" w:rsidRPr="00436CD7" w:rsidRDefault="00616E99" w:rsidP="0008499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084994" w:rsidRPr="00436CD7">
              <w:rPr>
                <w:rFonts w:ascii="Arial" w:hAnsi="Arial" w:cs="Arial"/>
                <w:sz w:val="20"/>
                <w:szCs w:val="20"/>
              </w:rPr>
              <w:t>English (UK)</w:t>
            </w:r>
          </w:p>
        </w:tc>
        <w:tc>
          <w:tcPr>
            <w:tcW w:w="3060" w:type="dxa"/>
          </w:tcPr>
          <w:p w:rsidR="00616E99" w:rsidRPr="00436CD7" w:rsidRDefault="00616E99" w:rsidP="0008499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</w:t>
            </w:r>
            <w:r w:rsidR="00084994" w:rsidRPr="00436CD7">
              <w:rPr>
                <w:rFonts w:ascii="Arial" w:hAnsi="Arial" w:cs="Arial"/>
                <w:sz w:val="20"/>
                <w:szCs w:val="20"/>
              </w:rPr>
              <w:t>Chinese</w:t>
            </w:r>
          </w:p>
        </w:tc>
      </w:tr>
      <w:tr w:rsidR="00616E99" w:rsidRPr="00436CD7" w:rsidTr="000E2FC0">
        <w:tc>
          <w:tcPr>
            <w:tcW w:w="3060" w:type="dxa"/>
          </w:tcPr>
          <w:p w:rsidR="00616E99" w:rsidRPr="00436CD7" w:rsidRDefault="00616E99" w:rsidP="0008499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b.</w:t>
            </w:r>
            <w:r w:rsidR="004D4835" w:rsidRPr="00436C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84994" w:rsidRPr="00436CD7">
              <w:rPr>
                <w:rFonts w:ascii="Arial" w:hAnsi="Arial" w:cs="Arial"/>
                <w:sz w:val="20"/>
                <w:szCs w:val="20"/>
              </w:rPr>
              <w:t>Euro</w:t>
            </w:r>
          </w:p>
        </w:tc>
        <w:tc>
          <w:tcPr>
            <w:tcW w:w="3060" w:type="dxa"/>
          </w:tcPr>
          <w:p w:rsidR="00616E99" w:rsidRPr="00436CD7" w:rsidRDefault="00616E99" w:rsidP="0008499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084994" w:rsidRPr="00436CD7">
              <w:rPr>
                <w:rFonts w:ascii="Arial" w:hAnsi="Arial" w:cs="Arial"/>
                <w:sz w:val="20"/>
                <w:szCs w:val="20"/>
              </w:rPr>
              <w:t>None of the above</w:t>
            </w:r>
          </w:p>
        </w:tc>
      </w:tr>
    </w:tbl>
    <w:p w:rsidR="003A7532" w:rsidRDefault="003A7532" w:rsidP="00BA33D3">
      <w:pPr>
        <w:rPr>
          <w:rFonts w:ascii="Arial" w:hAnsi="Arial" w:cs="Arial"/>
          <w:sz w:val="20"/>
          <w:szCs w:val="20"/>
        </w:rPr>
      </w:pPr>
    </w:p>
    <w:p w:rsidR="006E155F" w:rsidRPr="00436CD7" w:rsidRDefault="006E155F" w:rsidP="00BA33D3">
      <w:pPr>
        <w:rPr>
          <w:rFonts w:ascii="Arial" w:hAnsi="Arial" w:cs="Arial"/>
          <w:sz w:val="20"/>
          <w:szCs w:val="20"/>
        </w:rPr>
      </w:pPr>
    </w:p>
    <w:p w:rsidR="008260EB" w:rsidRPr="00436CD7" w:rsidRDefault="0057040A" w:rsidP="008260E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lumns in E</w:t>
      </w:r>
      <w:r w:rsidR="008260EB" w:rsidRPr="00436CD7">
        <w:rPr>
          <w:rFonts w:ascii="Arial" w:hAnsi="Arial" w:cs="Arial"/>
          <w:sz w:val="20"/>
          <w:szCs w:val="20"/>
        </w:rPr>
        <w:t>xcel are identified in which of the following ways?</w:t>
      </w: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8260EB" w:rsidRPr="00436CD7" w:rsidTr="000F7C35">
        <w:tc>
          <w:tcPr>
            <w:tcW w:w="306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By </w:t>
            </w:r>
            <w:r w:rsidR="006E155F">
              <w:rPr>
                <w:rFonts w:ascii="Arial" w:hAnsi="Arial" w:cs="Arial"/>
                <w:sz w:val="20"/>
                <w:szCs w:val="20"/>
              </w:rPr>
              <w:t>letter</w:t>
            </w:r>
          </w:p>
        </w:tc>
        <w:tc>
          <w:tcPr>
            <w:tcW w:w="306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c. By </w:t>
            </w:r>
            <w:r w:rsidR="006E155F"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tr w:rsidR="008260EB" w:rsidRPr="00436CD7" w:rsidTr="000F7C35">
        <w:tc>
          <w:tcPr>
            <w:tcW w:w="306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By </w:t>
            </w:r>
            <w:r w:rsidR="006E155F">
              <w:rPr>
                <w:rFonts w:ascii="Arial" w:hAnsi="Arial" w:cs="Arial"/>
                <w:sz w:val="20"/>
                <w:szCs w:val="20"/>
              </w:rPr>
              <w:t>color</w:t>
            </w:r>
          </w:p>
        </w:tc>
        <w:tc>
          <w:tcPr>
            <w:tcW w:w="3060" w:type="dxa"/>
          </w:tcPr>
          <w:p w:rsidR="008260EB" w:rsidRPr="00436CD7" w:rsidRDefault="008260EB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6E155F">
              <w:rPr>
                <w:rFonts w:ascii="Arial" w:hAnsi="Arial" w:cs="Arial"/>
                <w:sz w:val="20"/>
                <w:szCs w:val="20"/>
              </w:rPr>
              <w:t>By location</w:t>
            </w:r>
          </w:p>
        </w:tc>
      </w:tr>
    </w:tbl>
    <w:p w:rsidR="008260EB" w:rsidRPr="00436CD7" w:rsidRDefault="008260EB" w:rsidP="00BA33D3">
      <w:pPr>
        <w:rPr>
          <w:rFonts w:ascii="Arial" w:hAnsi="Arial" w:cs="Arial"/>
          <w:sz w:val="20"/>
          <w:szCs w:val="20"/>
        </w:rPr>
      </w:pPr>
    </w:p>
    <w:p w:rsidR="008260EB" w:rsidRPr="00436CD7" w:rsidRDefault="008260EB" w:rsidP="00BA33D3">
      <w:pPr>
        <w:rPr>
          <w:rFonts w:ascii="Arial" w:hAnsi="Arial" w:cs="Arial"/>
          <w:sz w:val="20"/>
          <w:szCs w:val="20"/>
        </w:rPr>
      </w:pPr>
    </w:p>
    <w:p w:rsidR="00BA33D3" w:rsidRPr="00436CD7" w:rsidRDefault="00084994" w:rsidP="00BA33D3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When trying to format a specific section of a chart, one way is to ___________ on the section you want to change.</w:t>
      </w:r>
    </w:p>
    <w:p w:rsidR="00084994" w:rsidRPr="00436CD7" w:rsidRDefault="00084994" w:rsidP="00BA33D3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084994" w:rsidRPr="00436CD7" w:rsidTr="00084994">
        <w:tc>
          <w:tcPr>
            <w:tcW w:w="3060" w:type="dxa"/>
          </w:tcPr>
          <w:p w:rsidR="00084994" w:rsidRPr="00436CD7" w:rsidRDefault="00084994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a. </w:t>
            </w:r>
            <w:r w:rsidR="006E155F">
              <w:rPr>
                <w:rFonts w:ascii="Arial" w:hAnsi="Arial" w:cs="Arial"/>
                <w:sz w:val="20"/>
                <w:szCs w:val="20"/>
              </w:rPr>
              <w:t>Alt Click</w:t>
            </w:r>
          </w:p>
        </w:tc>
        <w:tc>
          <w:tcPr>
            <w:tcW w:w="3060" w:type="dxa"/>
          </w:tcPr>
          <w:p w:rsidR="00084994" w:rsidRPr="00436CD7" w:rsidRDefault="00084994" w:rsidP="00084994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c. Shift Click</w:t>
            </w:r>
          </w:p>
        </w:tc>
      </w:tr>
      <w:tr w:rsidR="00084994" w:rsidRPr="00436CD7" w:rsidTr="00084994">
        <w:tc>
          <w:tcPr>
            <w:tcW w:w="3060" w:type="dxa"/>
          </w:tcPr>
          <w:p w:rsidR="00084994" w:rsidRPr="00436CD7" w:rsidRDefault="00084994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b. </w:t>
            </w:r>
            <w:r w:rsidR="006E155F">
              <w:rPr>
                <w:rFonts w:ascii="Arial" w:hAnsi="Arial" w:cs="Arial"/>
                <w:sz w:val="20"/>
                <w:szCs w:val="20"/>
              </w:rPr>
              <w:t>Give Up</w:t>
            </w:r>
          </w:p>
        </w:tc>
        <w:tc>
          <w:tcPr>
            <w:tcW w:w="3060" w:type="dxa"/>
          </w:tcPr>
          <w:p w:rsidR="00084994" w:rsidRPr="00436CD7" w:rsidRDefault="00084994" w:rsidP="006E155F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 xml:space="preserve">d. </w:t>
            </w:r>
            <w:r w:rsidR="006E155F">
              <w:rPr>
                <w:rFonts w:ascii="Arial" w:hAnsi="Arial" w:cs="Arial"/>
                <w:sz w:val="20"/>
                <w:szCs w:val="20"/>
              </w:rPr>
              <w:t>Right Click</w:t>
            </w:r>
          </w:p>
        </w:tc>
      </w:tr>
    </w:tbl>
    <w:p w:rsidR="00BA33D3" w:rsidRPr="00436CD7" w:rsidRDefault="00BA33D3" w:rsidP="00BA33D3">
      <w:pPr>
        <w:rPr>
          <w:rFonts w:ascii="Arial" w:hAnsi="Arial" w:cs="Arial"/>
          <w:sz w:val="20"/>
          <w:szCs w:val="20"/>
          <w:u w:val="single"/>
        </w:rPr>
      </w:pPr>
    </w:p>
    <w:p w:rsidR="00075E56" w:rsidRPr="00436CD7" w:rsidRDefault="00075E56" w:rsidP="00BA33D3">
      <w:pPr>
        <w:rPr>
          <w:rFonts w:ascii="Arial" w:hAnsi="Arial" w:cs="Arial"/>
          <w:sz w:val="20"/>
          <w:szCs w:val="20"/>
          <w:u w:val="single"/>
        </w:rPr>
      </w:pP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 xml:space="preserve">Which formula would be helpful in </w:t>
      </w:r>
      <w:r w:rsidRPr="0057040A">
        <w:rPr>
          <w:rFonts w:ascii="Arial" w:hAnsi="Arial" w:cs="Arial"/>
          <w:i/>
          <w:sz w:val="20"/>
          <w:szCs w:val="20"/>
        </w:rPr>
        <w:t>predicting</w:t>
      </w:r>
      <w:r w:rsidRPr="00436CD7">
        <w:rPr>
          <w:rFonts w:ascii="Arial" w:hAnsi="Arial" w:cs="Arial"/>
          <w:sz w:val="20"/>
          <w:szCs w:val="20"/>
        </w:rPr>
        <w:t xml:space="preserve"> an amount saved for college?</w:t>
      </w:r>
    </w:p>
    <w:p w:rsidR="008260EB" w:rsidRPr="00436CD7" w:rsidRDefault="008260EB" w:rsidP="008260EB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8260EB" w:rsidRPr="00436CD7" w:rsidTr="007F1ED0">
        <w:tc>
          <w:tcPr>
            <w:tcW w:w="3060" w:type="dxa"/>
          </w:tcPr>
          <w:p w:rsidR="008260EB" w:rsidRPr="00436CD7" w:rsidRDefault="008260EB" w:rsidP="007F1ED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a. PV</w:t>
            </w:r>
          </w:p>
        </w:tc>
        <w:tc>
          <w:tcPr>
            <w:tcW w:w="3060" w:type="dxa"/>
          </w:tcPr>
          <w:p w:rsidR="008260EB" w:rsidRPr="00436CD7" w:rsidRDefault="008260EB" w:rsidP="007F1ED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c. IRR</w:t>
            </w:r>
          </w:p>
        </w:tc>
      </w:tr>
      <w:tr w:rsidR="008260EB" w:rsidRPr="00436CD7" w:rsidTr="007F1ED0">
        <w:tc>
          <w:tcPr>
            <w:tcW w:w="3060" w:type="dxa"/>
          </w:tcPr>
          <w:p w:rsidR="008260EB" w:rsidRPr="00436CD7" w:rsidRDefault="008260EB" w:rsidP="007F1ED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b. PMT</w:t>
            </w:r>
          </w:p>
        </w:tc>
        <w:tc>
          <w:tcPr>
            <w:tcW w:w="3060" w:type="dxa"/>
          </w:tcPr>
          <w:p w:rsidR="008260EB" w:rsidRPr="00436CD7" w:rsidRDefault="008260EB" w:rsidP="007F1ED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d. FV</w:t>
            </w:r>
          </w:p>
          <w:p w:rsidR="008260EB" w:rsidRPr="00436CD7" w:rsidRDefault="008260EB" w:rsidP="007F1ED0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260EB" w:rsidRPr="00436CD7" w:rsidRDefault="00084994" w:rsidP="00084994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 xml:space="preserve"> </w:t>
      </w:r>
    </w:p>
    <w:p w:rsidR="00084994" w:rsidRPr="00436CD7" w:rsidRDefault="00084994" w:rsidP="00084994">
      <w:pPr>
        <w:rPr>
          <w:rFonts w:ascii="Arial" w:hAnsi="Arial" w:cs="Arial"/>
          <w:sz w:val="20"/>
          <w:szCs w:val="20"/>
        </w:rPr>
      </w:pPr>
    </w:p>
    <w:p w:rsidR="00084994" w:rsidRPr="00436CD7" w:rsidRDefault="00D624F7" w:rsidP="00084994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Paste Special options include: Formulas, Column widths, Comments, and __________.</w:t>
      </w:r>
    </w:p>
    <w:p w:rsidR="00D624F7" w:rsidRPr="00436CD7" w:rsidRDefault="00D624F7" w:rsidP="00084994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D624F7" w:rsidRPr="00436CD7" w:rsidTr="00D624F7">
        <w:tc>
          <w:tcPr>
            <w:tcW w:w="3060" w:type="dxa"/>
          </w:tcPr>
          <w:p w:rsidR="00D624F7" w:rsidRPr="00436CD7" w:rsidRDefault="00D624F7" w:rsidP="00D624F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a. Colors</w:t>
            </w:r>
          </w:p>
        </w:tc>
        <w:tc>
          <w:tcPr>
            <w:tcW w:w="3060" w:type="dxa"/>
          </w:tcPr>
          <w:p w:rsidR="00D624F7" w:rsidRPr="00436CD7" w:rsidRDefault="00D624F7" w:rsidP="00D624F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c. Tables</w:t>
            </w:r>
          </w:p>
        </w:tc>
      </w:tr>
      <w:tr w:rsidR="00D624F7" w:rsidRPr="00436CD7" w:rsidTr="00D624F7">
        <w:tc>
          <w:tcPr>
            <w:tcW w:w="3060" w:type="dxa"/>
          </w:tcPr>
          <w:p w:rsidR="00D624F7" w:rsidRPr="00436CD7" w:rsidRDefault="00D624F7" w:rsidP="00D624F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b. Values</w:t>
            </w:r>
          </w:p>
        </w:tc>
        <w:tc>
          <w:tcPr>
            <w:tcW w:w="3060" w:type="dxa"/>
          </w:tcPr>
          <w:p w:rsidR="00D624F7" w:rsidRPr="00436CD7" w:rsidRDefault="00D624F7" w:rsidP="00D624F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d. Data</w:t>
            </w:r>
          </w:p>
        </w:tc>
      </w:tr>
    </w:tbl>
    <w:p w:rsidR="00D624F7" w:rsidRPr="00436CD7" w:rsidRDefault="00D624F7" w:rsidP="00D624F7">
      <w:pPr>
        <w:rPr>
          <w:rFonts w:ascii="Calibri" w:hAnsi="Calibri"/>
        </w:rPr>
      </w:pPr>
    </w:p>
    <w:p w:rsidR="008260EB" w:rsidRPr="00436CD7" w:rsidRDefault="008260EB" w:rsidP="00D624F7">
      <w:pPr>
        <w:rPr>
          <w:rFonts w:ascii="Arial" w:hAnsi="Arial" w:cs="Arial"/>
          <w:sz w:val="20"/>
          <w:szCs w:val="20"/>
        </w:rPr>
      </w:pPr>
    </w:p>
    <w:p w:rsidR="00D624F7" w:rsidRPr="00436CD7" w:rsidRDefault="005A4A82" w:rsidP="00D624F7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Which key allows you to</w:t>
      </w:r>
      <w:r w:rsidR="00D624F7" w:rsidRPr="00436CD7">
        <w:rPr>
          <w:rFonts w:ascii="Arial" w:hAnsi="Arial" w:cs="Arial"/>
          <w:sz w:val="20"/>
          <w:szCs w:val="20"/>
        </w:rPr>
        <w:t xml:space="preserve"> remove a section of a chart that is not needed?</w:t>
      </w:r>
    </w:p>
    <w:p w:rsidR="00D624F7" w:rsidRPr="00436CD7" w:rsidRDefault="00D624F7" w:rsidP="00D624F7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D624F7" w:rsidRPr="00436CD7" w:rsidTr="00D624F7">
        <w:tc>
          <w:tcPr>
            <w:tcW w:w="3060" w:type="dxa"/>
          </w:tcPr>
          <w:p w:rsidR="00D624F7" w:rsidRPr="00436CD7" w:rsidRDefault="00D624F7" w:rsidP="00D624F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a. Escape</w:t>
            </w:r>
          </w:p>
        </w:tc>
        <w:tc>
          <w:tcPr>
            <w:tcW w:w="3060" w:type="dxa"/>
          </w:tcPr>
          <w:p w:rsidR="00D624F7" w:rsidRPr="00436CD7" w:rsidRDefault="00D624F7" w:rsidP="00D624F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c. Enter</w:t>
            </w:r>
          </w:p>
        </w:tc>
      </w:tr>
      <w:tr w:rsidR="00D624F7" w:rsidRPr="00436CD7" w:rsidTr="00D624F7">
        <w:tc>
          <w:tcPr>
            <w:tcW w:w="3060" w:type="dxa"/>
          </w:tcPr>
          <w:p w:rsidR="00D624F7" w:rsidRPr="00436CD7" w:rsidRDefault="00D624F7" w:rsidP="00D624F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b. Delete</w:t>
            </w:r>
          </w:p>
        </w:tc>
        <w:tc>
          <w:tcPr>
            <w:tcW w:w="3060" w:type="dxa"/>
          </w:tcPr>
          <w:p w:rsidR="00D624F7" w:rsidRPr="00436CD7" w:rsidRDefault="00D624F7" w:rsidP="00D624F7">
            <w:pPr>
              <w:ind w:left="360"/>
              <w:rPr>
                <w:rFonts w:ascii="Arial" w:hAnsi="Arial" w:cs="Arial"/>
                <w:sz w:val="20"/>
                <w:szCs w:val="20"/>
              </w:rPr>
            </w:pPr>
            <w:r w:rsidRPr="00436CD7">
              <w:rPr>
                <w:rFonts w:ascii="Arial" w:hAnsi="Arial" w:cs="Arial"/>
                <w:sz w:val="20"/>
                <w:szCs w:val="20"/>
              </w:rPr>
              <w:t>d. Function</w:t>
            </w:r>
          </w:p>
        </w:tc>
      </w:tr>
    </w:tbl>
    <w:p w:rsidR="00D624F7" w:rsidRPr="00436CD7" w:rsidRDefault="00D624F7" w:rsidP="00D624F7">
      <w:pPr>
        <w:rPr>
          <w:rFonts w:ascii="Calibri" w:hAnsi="Calibri"/>
        </w:rPr>
      </w:pPr>
    </w:p>
    <w:p w:rsidR="004960DD" w:rsidRPr="00436CD7" w:rsidRDefault="004960DD" w:rsidP="00D624F7">
      <w:pPr>
        <w:rPr>
          <w:rFonts w:ascii="Arial" w:hAnsi="Arial" w:cs="Arial"/>
          <w:sz w:val="20"/>
          <w:szCs w:val="20"/>
        </w:rPr>
      </w:pPr>
    </w:p>
    <w:p w:rsidR="004960DD" w:rsidRPr="00436CD7" w:rsidRDefault="004960DD" w:rsidP="00D624F7">
      <w:pPr>
        <w:rPr>
          <w:rFonts w:ascii="Arial" w:hAnsi="Arial" w:cs="Arial"/>
          <w:b/>
          <w:sz w:val="20"/>
          <w:szCs w:val="20"/>
          <w:u w:val="single"/>
        </w:rPr>
      </w:pPr>
      <w:r w:rsidRPr="00436CD7">
        <w:rPr>
          <w:rFonts w:ascii="Arial" w:hAnsi="Arial" w:cs="Arial"/>
          <w:b/>
          <w:sz w:val="20"/>
          <w:szCs w:val="20"/>
          <w:u w:val="single"/>
        </w:rPr>
        <w:t>True or Fals</w:t>
      </w:r>
      <w:r w:rsidR="008260EB" w:rsidRPr="00436CD7">
        <w:rPr>
          <w:rFonts w:ascii="Arial" w:hAnsi="Arial" w:cs="Arial"/>
          <w:b/>
          <w:sz w:val="20"/>
          <w:szCs w:val="20"/>
          <w:u w:val="single"/>
        </w:rPr>
        <w:t>e</w:t>
      </w:r>
    </w:p>
    <w:p w:rsidR="002325E0" w:rsidRPr="00436CD7" w:rsidRDefault="002325E0" w:rsidP="00D624F7">
      <w:pPr>
        <w:rPr>
          <w:rFonts w:ascii="Arial" w:hAnsi="Arial" w:cs="Arial"/>
          <w:sz w:val="20"/>
          <w:szCs w:val="20"/>
        </w:rPr>
      </w:pPr>
    </w:p>
    <w:p w:rsidR="006E155F" w:rsidRDefault="006E155F" w:rsidP="00D624F7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Exchange rates compare one country’s currency in terms of another country’s currency</w:t>
      </w:r>
      <w:r>
        <w:rPr>
          <w:rFonts w:ascii="Arial" w:hAnsi="Arial" w:cs="Arial"/>
          <w:sz w:val="20"/>
          <w:szCs w:val="20"/>
        </w:rPr>
        <w:t>.</w:t>
      </w:r>
    </w:p>
    <w:p w:rsidR="006E155F" w:rsidRDefault="006E155F" w:rsidP="00D624F7">
      <w:pPr>
        <w:rPr>
          <w:rFonts w:ascii="Arial" w:hAnsi="Arial" w:cs="Arial"/>
          <w:sz w:val="20"/>
          <w:szCs w:val="20"/>
        </w:rPr>
      </w:pPr>
    </w:p>
    <w:p w:rsidR="004960DD" w:rsidRPr="00436CD7" w:rsidRDefault="004960DD" w:rsidP="00D624F7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>Excel is the only Office program that lets you insert charts and graphs.</w:t>
      </w:r>
      <w:r w:rsidR="000543F6" w:rsidRPr="00436CD7">
        <w:rPr>
          <w:rFonts w:ascii="Arial" w:hAnsi="Arial" w:cs="Arial"/>
          <w:sz w:val="20"/>
          <w:szCs w:val="20"/>
        </w:rPr>
        <w:t xml:space="preserve"> </w:t>
      </w:r>
    </w:p>
    <w:p w:rsidR="004960DD" w:rsidRPr="00436CD7" w:rsidRDefault="004960DD" w:rsidP="00D624F7">
      <w:pPr>
        <w:rPr>
          <w:rFonts w:ascii="Arial" w:hAnsi="Arial" w:cs="Arial"/>
          <w:sz w:val="20"/>
          <w:szCs w:val="20"/>
        </w:rPr>
      </w:pPr>
    </w:p>
    <w:p w:rsidR="006E155F" w:rsidRDefault="00E7458D" w:rsidP="006E155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e of the chart types</w:t>
      </w:r>
      <w:r w:rsidR="006E155F" w:rsidRPr="00436CD7">
        <w:rPr>
          <w:rFonts w:ascii="Arial" w:hAnsi="Arial" w:cs="Arial"/>
          <w:sz w:val="20"/>
          <w:szCs w:val="20"/>
        </w:rPr>
        <w:t xml:space="preserve"> is called a </w:t>
      </w:r>
      <w:r>
        <w:rPr>
          <w:rFonts w:ascii="Arial" w:hAnsi="Arial" w:cs="Arial"/>
          <w:sz w:val="20"/>
          <w:szCs w:val="20"/>
        </w:rPr>
        <w:t>Bubble</w:t>
      </w:r>
      <w:r w:rsidR="006E155F" w:rsidRPr="00436CD7">
        <w:rPr>
          <w:rFonts w:ascii="Arial" w:hAnsi="Arial" w:cs="Arial"/>
          <w:sz w:val="20"/>
          <w:szCs w:val="20"/>
        </w:rPr>
        <w:t>.</w:t>
      </w:r>
      <w:r w:rsidR="006E155F">
        <w:rPr>
          <w:rFonts w:ascii="Arial" w:hAnsi="Arial" w:cs="Arial"/>
          <w:sz w:val="20"/>
          <w:szCs w:val="20"/>
        </w:rPr>
        <w:t xml:space="preserve"> </w:t>
      </w:r>
    </w:p>
    <w:p w:rsidR="006E155F" w:rsidRPr="00693421" w:rsidRDefault="006E155F" w:rsidP="006E155F">
      <w:pPr>
        <w:rPr>
          <w:rFonts w:ascii="Arial" w:hAnsi="Arial" w:cs="Arial"/>
          <w:sz w:val="20"/>
          <w:szCs w:val="20"/>
        </w:rPr>
      </w:pPr>
    </w:p>
    <w:p w:rsidR="004960DD" w:rsidRPr="00436CD7" w:rsidRDefault="004960DD" w:rsidP="00D624F7">
      <w:pPr>
        <w:rPr>
          <w:rFonts w:ascii="Arial" w:hAnsi="Arial" w:cs="Arial"/>
          <w:sz w:val="20"/>
          <w:szCs w:val="20"/>
        </w:rPr>
      </w:pPr>
      <w:r w:rsidRPr="00436CD7">
        <w:rPr>
          <w:rFonts w:ascii="Arial" w:hAnsi="Arial" w:cs="Arial"/>
          <w:sz w:val="20"/>
          <w:szCs w:val="20"/>
        </w:rPr>
        <w:t xml:space="preserve">To estimate a how </w:t>
      </w:r>
      <w:r w:rsidR="002325E0" w:rsidRPr="00436CD7">
        <w:rPr>
          <w:rFonts w:ascii="Arial" w:hAnsi="Arial" w:cs="Arial"/>
          <w:sz w:val="20"/>
          <w:szCs w:val="20"/>
        </w:rPr>
        <w:t>much you would owe on a new car</w:t>
      </w:r>
      <w:r w:rsidR="00780DA2" w:rsidRPr="00436CD7">
        <w:rPr>
          <w:rFonts w:ascii="Arial" w:hAnsi="Arial" w:cs="Arial"/>
          <w:sz w:val="20"/>
          <w:szCs w:val="20"/>
        </w:rPr>
        <w:t xml:space="preserve"> each month</w:t>
      </w:r>
      <w:r w:rsidRPr="00436CD7">
        <w:rPr>
          <w:rFonts w:ascii="Arial" w:hAnsi="Arial" w:cs="Arial"/>
          <w:sz w:val="20"/>
          <w:szCs w:val="20"/>
        </w:rPr>
        <w:t>, you would use the PMT formula.</w:t>
      </w:r>
      <w:r w:rsidR="000543F6" w:rsidRPr="00436CD7">
        <w:rPr>
          <w:rFonts w:ascii="Arial" w:hAnsi="Arial" w:cs="Arial"/>
          <w:sz w:val="20"/>
          <w:szCs w:val="20"/>
        </w:rPr>
        <w:t xml:space="preserve"> </w:t>
      </w:r>
    </w:p>
    <w:p w:rsidR="006E155F" w:rsidRDefault="006E155F">
      <w:pPr>
        <w:rPr>
          <w:rFonts w:ascii="Arial" w:hAnsi="Arial" w:cs="Arial"/>
          <w:sz w:val="20"/>
          <w:szCs w:val="20"/>
        </w:rPr>
      </w:pPr>
    </w:p>
    <w:p w:rsidR="009A1678" w:rsidRPr="009A1678" w:rsidRDefault="009A1678">
      <w:pPr>
        <w:rPr>
          <w:rFonts w:ascii="Arial" w:hAnsi="Arial" w:cs="Arial"/>
          <w:b/>
          <w:color w:val="FF0000"/>
          <w:sz w:val="20"/>
          <w:szCs w:val="20"/>
        </w:rPr>
      </w:pPr>
      <w:r w:rsidRPr="009A1678">
        <w:rPr>
          <w:rFonts w:ascii="Arial" w:hAnsi="Arial" w:cs="Arial"/>
          <w:b/>
          <w:color w:val="FF0000"/>
          <w:sz w:val="20"/>
          <w:szCs w:val="20"/>
        </w:rPr>
        <w:t>Save as Last-Excel</w:t>
      </w:r>
      <w:bookmarkStart w:id="0" w:name="_GoBack"/>
      <w:bookmarkEnd w:id="0"/>
    </w:p>
    <w:sectPr w:rsidR="009A1678" w:rsidRPr="009A1678" w:rsidSect="006E155F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24F7" w:rsidRDefault="00D624F7">
      <w:r>
        <w:separator/>
      </w:r>
    </w:p>
  </w:endnote>
  <w:endnote w:type="continuationSeparator" w:id="0">
    <w:p w:rsidR="00D624F7" w:rsidRDefault="00D62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20B0504020000000003"/>
    <w:charset w:val="00"/>
    <w:family w:val="swiss"/>
    <w:pitch w:val="variable"/>
    <w:sig w:usb0="0000028F" w:usb1="00000000" w:usb2="00000000" w:usb3="00000000" w:csb0="0000009F" w:csb1="00000000"/>
  </w:font>
  <w:font w:name="RomanD">
    <w:panose1 w:val="00000400000000000000"/>
    <w:charset w:val="00"/>
    <w:family w:val="auto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24F7" w:rsidRDefault="00D624F7">
      <w:r>
        <w:separator/>
      </w:r>
    </w:p>
  </w:footnote>
  <w:footnote w:type="continuationSeparator" w:id="0">
    <w:p w:rsidR="00D624F7" w:rsidRDefault="00D624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4F7" w:rsidRPr="0066352D" w:rsidRDefault="00D624F7" w:rsidP="00EC4FFA">
    <w:pPr>
      <w:pStyle w:val="Header"/>
      <w:spacing w:line="480" w:lineRule="auto"/>
      <w:rPr>
        <w:rFonts w:ascii="Arial" w:hAnsi="Arial" w:cs="Arial"/>
        <w:b/>
      </w:rPr>
    </w:pPr>
    <w:r>
      <w:rPr>
        <w:rFonts w:ascii="Arial" w:hAnsi="Arial" w:cs="Arial"/>
        <w:b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4F7" w:rsidRDefault="00D624F7" w:rsidP="00EC4FFA">
    <w:pPr>
      <w:pStyle w:val="Header"/>
      <w:spacing w:line="480" w:lineRule="auto"/>
      <w:rPr>
        <w:rFonts w:ascii="Arial" w:hAnsi="Arial" w:cs="Arial"/>
        <w:b/>
      </w:rPr>
    </w:pPr>
    <w:r w:rsidRPr="0066352D">
      <w:rPr>
        <w:rFonts w:ascii="Arial" w:hAnsi="Arial" w:cs="Arial"/>
        <w:b/>
      </w:rPr>
      <w:t>B</w:t>
    </w:r>
    <w:r>
      <w:rPr>
        <w:rFonts w:ascii="Arial" w:hAnsi="Arial" w:cs="Arial"/>
        <w:b/>
      </w:rPr>
      <w:t>IM</w:t>
    </w:r>
    <w:r w:rsidRPr="0066352D">
      <w:rPr>
        <w:rFonts w:ascii="Arial" w:hAnsi="Arial" w:cs="Arial"/>
        <w:b/>
      </w:rPr>
      <w:t xml:space="preserve"> Test</w:t>
    </w:r>
    <w:r w:rsidR="00FF3815">
      <w:rPr>
        <w:rFonts w:ascii="Arial" w:hAnsi="Arial" w:cs="Arial"/>
        <w:b/>
      </w:rPr>
      <w:t>: Excel</w:t>
    </w:r>
    <w:r w:rsidR="002A6ECB">
      <w:rPr>
        <w:rFonts w:ascii="Arial" w:hAnsi="Arial" w:cs="Arial"/>
        <w:b/>
      </w:rPr>
      <w:tab/>
      <w:t xml:space="preserve"> </w:t>
    </w:r>
    <w:r w:rsidR="002A6ECB">
      <w:rPr>
        <w:rFonts w:ascii="Arial" w:hAnsi="Arial" w:cs="Arial"/>
        <w:b/>
      </w:rPr>
      <w:tab/>
      <w:t xml:space="preserve">Name: </w:t>
    </w:r>
    <w:r>
      <w:rPr>
        <w:rFonts w:ascii="Arial" w:hAnsi="Arial" w:cs="Arial"/>
        <w:b/>
      </w:rPr>
      <w:t>_______________</w:t>
    </w:r>
    <w:r w:rsidR="002A6ECB">
      <w:rPr>
        <w:rFonts w:ascii="Arial" w:hAnsi="Arial" w:cs="Arial"/>
        <w:b/>
      </w:rPr>
      <w:t>__</w:t>
    </w:r>
  </w:p>
  <w:p w:rsidR="00D624F7" w:rsidRDefault="00FF3815" w:rsidP="00EC4FFA">
    <w:pPr>
      <w:pStyle w:val="Header"/>
    </w:pPr>
    <w:r>
      <w:rPr>
        <w:rFonts w:ascii="Arial" w:hAnsi="Arial" w:cs="Arial"/>
        <w:b/>
        <w:sz w:val="18"/>
      </w:rPr>
      <w:t>Formatting,</w:t>
    </w:r>
    <w:r w:rsidR="00D624F7" w:rsidRPr="00FF3815">
      <w:rPr>
        <w:rFonts w:ascii="Arial" w:hAnsi="Arial" w:cs="Arial"/>
        <w:b/>
        <w:sz w:val="18"/>
      </w:rPr>
      <w:t xml:space="preserve"> Functions, Charts, </w:t>
    </w:r>
    <w:r w:rsidR="002A6ECB" w:rsidRPr="00FF3815">
      <w:rPr>
        <w:rFonts w:ascii="Arial" w:hAnsi="Arial" w:cs="Arial"/>
        <w:b/>
        <w:sz w:val="18"/>
      </w:rPr>
      <w:t>Exchange Rates</w:t>
    </w:r>
    <w:r>
      <w:rPr>
        <w:rFonts w:ascii="Arial" w:hAnsi="Arial" w:cs="Arial"/>
        <w:b/>
        <w:sz w:val="18"/>
      </w:rPr>
      <w:tab/>
    </w:r>
    <w:r w:rsidR="002A6ECB">
      <w:rPr>
        <w:rFonts w:ascii="Arial" w:hAnsi="Arial" w:cs="Arial"/>
        <w:b/>
      </w:rPr>
      <w:tab/>
      <w:t>Date: _________________</w:t>
    </w:r>
    <w:r w:rsidR="00D624F7">
      <w:rPr>
        <w:rFonts w:ascii="Arial" w:hAnsi="Arial" w:cs="Arial"/>
        <w:b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6D765A"/>
    <w:multiLevelType w:val="hybridMultilevel"/>
    <w:tmpl w:val="7B6428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88F41CA"/>
    <w:multiLevelType w:val="hybridMultilevel"/>
    <w:tmpl w:val="20AE21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13D7AE7"/>
    <w:multiLevelType w:val="hybridMultilevel"/>
    <w:tmpl w:val="714E18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32769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AwMzU0NzYxsjS2MDBQ0lEKTi0uzszPAykwrAUA+fKm9iwAAAA="/>
  </w:docVars>
  <w:rsids>
    <w:rsidRoot w:val="00186869"/>
    <w:rsid w:val="00002DE3"/>
    <w:rsid w:val="00003904"/>
    <w:rsid w:val="00003CB6"/>
    <w:rsid w:val="000118F2"/>
    <w:rsid w:val="000122FF"/>
    <w:rsid w:val="00020825"/>
    <w:rsid w:val="00021123"/>
    <w:rsid w:val="0002133E"/>
    <w:rsid w:val="00037C60"/>
    <w:rsid w:val="0004629F"/>
    <w:rsid w:val="000543F6"/>
    <w:rsid w:val="00075E56"/>
    <w:rsid w:val="00084994"/>
    <w:rsid w:val="000851A4"/>
    <w:rsid w:val="000873CC"/>
    <w:rsid w:val="000B7FA1"/>
    <w:rsid w:val="000C715F"/>
    <w:rsid w:val="000E2FC0"/>
    <w:rsid w:val="000E605E"/>
    <w:rsid w:val="00103E4E"/>
    <w:rsid w:val="001075FF"/>
    <w:rsid w:val="00143B63"/>
    <w:rsid w:val="001450E3"/>
    <w:rsid w:val="00161BED"/>
    <w:rsid w:val="00186869"/>
    <w:rsid w:val="001A3F68"/>
    <w:rsid w:val="001D3ECB"/>
    <w:rsid w:val="001D6CC4"/>
    <w:rsid w:val="001D6E5A"/>
    <w:rsid w:val="001E05B9"/>
    <w:rsid w:val="001E3642"/>
    <w:rsid w:val="001F0393"/>
    <w:rsid w:val="00211389"/>
    <w:rsid w:val="002325E0"/>
    <w:rsid w:val="00243F78"/>
    <w:rsid w:val="002471AC"/>
    <w:rsid w:val="0028042A"/>
    <w:rsid w:val="00292CF8"/>
    <w:rsid w:val="002A6ECB"/>
    <w:rsid w:val="002C78A2"/>
    <w:rsid w:val="002D2B67"/>
    <w:rsid w:val="003031F5"/>
    <w:rsid w:val="00337CE4"/>
    <w:rsid w:val="00346C50"/>
    <w:rsid w:val="00353D64"/>
    <w:rsid w:val="003620A8"/>
    <w:rsid w:val="00372CA4"/>
    <w:rsid w:val="003940F0"/>
    <w:rsid w:val="003A7532"/>
    <w:rsid w:val="003B022A"/>
    <w:rsid w:val="00436CD7"/>
    <w:rsid w:val="004922A8"/>
    <w:rsid w:val="004960DD"/>
    <w:rsid w:val="004A21DA"/>
    <w:rsid w:val="004B75ED"/>
    <w:rsid w:val="004D2142"/>
    <w:rsid w:val="004D4835"/>
    <w:rsid w:val="004E5D7E"/>
    <w:rsid w:val="004E6784"/>
    <w:rsid w:val="0053728C"/>
    <w:rsid w:val="00566CE9"/>
    <w:rsid w:val="0057040A"/>
    <w:rsid w:val="00576DC4"/>
    <w:rsid w:val="005A4A82"/>
    <w:rsid w:val="005A786F"/>
    <w:rsid w:val="005E3EEF"/>
    <w:rsid w:val="005E7146"/>
    <w:rsid w:val="005F53B4"/>
    <w:rsid w:val="00613FD1"/>
    <w:rsid w:val="00616E99"/>
    <w:rsid w:val="00627543"/>
    <w:rsid w:val="00637A59"/>
    <w:rsid w:val="00654285"/>
    <w:rsid w:val="0066352D"/>
    <w:rsid w:val="0066441A"/>
    <w:rsid w:val="00674ED0"/>
    <w:rsid w:val="00693421"/>
    <w:rsid w:val="006A1452"/>
    <w:rsid w:val="006A5E56"/>
    <w:rsid w:val="006C0B66"/>
    <w:rsid w:val="006C672B"/>
    <w:rsid w:val="006D169E"/>
    <w:rsid w:val="006D276A"/>
    <w:rsid w:val="006E155F"/>
    <w:rsid w:val="006E6B7F"/>
    <w:rsid w:val="007119AD"/>
    <w:rsid w:val="007170BD"/>
    <w:rsid w:val="00746086"/>
    <w:rsid w:val="00747A6D"/>
    <w:rsid w:val="00751077"/>
    <w:rsid w:val="00751228"/>
    <w:rsid w:val="00761C86"/>
    <w:rsid w:val="007736AB"/>
    <w:rsid w:val="00777A34"/>
    <w:rsid w:val="00780DA2"/>
    <w:rsid w:val="00781FA3"/>
    <w:rsid w:val="00786A31"/>
    <w:rsid w:val="00792223"/>
    <w:rsid w:val="007A55F3"/>
    <w:rsid w:val="007B0BF3"/>
    <w:rsid w:val="007B4D14"/>
    <w:rsid w:val="007D2041"/>
    <w:rsid w:val="007E0EE0"/>
    <w:rsid w:val="007F1EFF"/>
    <w:rsid w:val="007F3D16"/>
    <w:rsid w:val="00821FC8"/>
    <w:rsid w:val="008260EB"/>
    <w:rsid w:val="008356C2"/>
    <w:rsid w:val="008620B1"/>
    <w:rsid w:val="00862637"/>
    <w:rsid w:val="0086738F"/>
    <w:rsid w:val="008961FC"/>
    <w:rsid w:val="008A6489"/>
    <w:rsid w:val="008B68A6"/>
    <w:rsid w:val="008C207C"/>
    <w:rsid w:val="008D0EBC"/>
    <w:rsid w:val="008E77F4"/>
    <w:rsid w:val="008F4385"/>
    <w:rsid w:val="008F7F72"/>
    <w:rsid w:val="00926D2E"/>
    <w:rsid w:val="00951027"/>
    <w:rsid w:val="00974CC2"/>
    <w:rsid w:val="00976B03"/>
    <w:rsid w:val="009919E3"/>
    <w:rsid w:val="00992DC9"/>
    <w:rsid w:val="009A1678"/>
    <w:rsid w:val="009B2F05"/>
    <w:rsid w:val="009D1618"/>
    <w:rsid w:val="009F1F80"/>
    <w:rsid w:val="009F3A32"/>
    <w:rsid w:val="00A00C49"/>
    <w:rsid w:val="00A0465B"/>
    <w:rsid w:val="00A763E7"/>
    <w:rsid w:val="00A83ADD"/>
    <w:rsid w:val="00A85686"/>
    <w:rsid w:val="00AA2F19"/>
    <w:rsid w:val="00AB32A8"/>
    <w:rsid w:val="00AC3014"/>
    <w:rsid w:val="00AE68AB"/>
    <w:rsid w:val="00B0416C"/>
    <w:rsid w:val="00B11909"/>
    <w:rsid w:val="00B11B8B"/>
    <w:rsid w:val="00B14653"/>
    <w:rsid w:val="00B25615"/>
    <w:rsid w:val="00B2619F"/>
    <w:rsid w:val="00B35BEE"/>
    <w:rsid w:val="00B45AF6"/>
    <w:rsid w:val="00B83700"/>
    <w:rsid w:val="00B86E97"/>
    <w:rsid w:val="00B92BB0"/>
    <w:rsid w:val="00BA33D3"/>
    <w:rsid w:val="00BA49D3"/>
    <w:rsid w:val="00BB0668"/>
    <w:rsid w:val="00BB7B39"/>
    <w:rsid w:val="00BC4C14"/>
    <w:rsid w:val="00BC6BA8"/>
    <w:rsid w:val="00BD14AA"/>
    <w:rsid w:val="00BD27D5"/>
    <w:rsid w:val="00BD7C8F"/>
    <w:rsid w:val="00BE294E"/>
    <w:rsid w:val="00C016FD"/>
    <w:rsid w:val="00C15B1A"/>
    <w:rsid w:val="00C1649C"/>
    <w:rsid w:val="00C24447"/>
    <w:rsid w:val="00C26C66"/>
    <w:rsid w:val="00C67B66"/>
    <w:rsid w:val="00C72E3E"/>
    <w:rsid w:val="00C7421D"/>
    <w:rsid w:val="00C82458"/>
    <w:rsid w:val="00C82A93"/>
    <w:rsid w:val="00C9256E"/>
    <w:rsid w:val="00CC1CAA"/>
    <w:rsid w:val="00CE7AA0"/>
    <w:rsid w:val="00D12663"/>
    <w:rsid w:val="00D22395"/>
    <w:rsid w:val="00D624F7"/>
    <w:rsid w:val="00D97A92"/>
    <w:rsid w:val="00DA6F47"/>
    <w:rsid w:val="00DC6446"/>
    <w:rsid w:val="00DD13A8"/>
    <w:rsid w:val="00DD747A"/>
    <w:rsid w:val="00E22984"/>
    <w:rsid w:val="00E23BDB"/>
    <w:rsid w:val="00E26C46"/>
    <w:rsid w:val="00E45CC1"/>
    <w:rsid w:val="00E53A8D"/>
    <w:rsid w:val="00E56AE5"/>
    <w:rsid w:val="00E607DA"/>
    <w:rsid w:val="00E7458D"/>
    <w:rsid w:val="00E9597C"/>
    <w:rsid w:val="00EA028E"/>
    <w:rsid w:val="00EB5DEF"/>
    <w:rsid w:val="00EC4FFA"/>
    <w:rsid w:val="00EC5345"/>
    <w:rsid w:val="00EF06A6"/>
    <w:rsid w:val="00F11E11"/>
    <w:rsid w:val="00F15DFB"/>
    <w:rsid w:val="00F17E63"/>
    <w:rsid w:val="00F35B30"/>
    <w:rsid w:val="00F448D7"/>
    <w:rsid w:val="00F44F1F"/>
    <w:rsid w:val="00F53376"/>
    <w:rsid w:val="00F552D0"/>
    <w:rsid w:val="00F60E8B"/>
    <w:rsid w:val="00F61DA4"/>
    <w:rsid w:val="00F70789"/>
    <w:rsid w:val="00FA08A2"/>
    <w:rsid w:val="00FC0344"/>
    <w:rsid w:val="00FF3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2769">
      <o:colormenu v:ext="edit" strokecolor="none"/>
    </o:shapedefaults>
    <o:shapelayout v:ext="edit">
      <o:idmap v:ext="edit" data="1"/>
    </o:shapelayout>
  </w:shapeDefaults>
  <w:decimalSymbol w:val="."/>
  <w:listSeparator w:val=","/>
  <w14:docId w14:val="73D9EAA9"/>
  <w15:docId w15:val="{9767FBB0-692A-4C0B-B31A-A7A521717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AA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868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6352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6352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862637"/>
    <w:rPr>
      <w:strike w:val="0"/>
      <w:dstrike w:val="0"/>
      <w:color w:val="0560A6"/>
      <w:u w:val="none"/>
      <w:effect w:val="none"/>
    </w:rPr>
  </w:style>
  <w:style w:type="paragraph" w:styleId="NormalWeb">
    <w:name w:val="Normal (Web)"/>
    <w:basedOn w:val="Normal"/>
    <w:rsid w:val="00862637"/>
    <w:pPr>
      <w:spacing w:before="100" w:beforeAutospacing="1" w:after="100" w:afterAutospacing="1"/>
    </w:pPr>
  </w:style>
  <w:style w:type="character" w:customStyle="1" w:styleId="acicollapsed1">
    <w:name w:val="acicollapsed1"/>
    <w:basedOn w:val="DefaultParagraphFont"/>
    <w:rsid w:val="00862637"/>
    <w:rPr>
      <w:vanish/>
      <w:webHidden w:val="0"/>
      <w:specVanish w:val="0"/>
    </w:rPr>
  </w:style>
  <w:style w:type="paragraph" w:styleId="BalloonText">
    <w:name w:val="Balloon Text"/>
    <w:basedOn w:val="Normal"/>
    <w:semiHidden/>
    <w:rsid w:val="00D97A9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5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EECB9B-6514-4DCD-BACF-F6EA75CD9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640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IS Test</vt:lpstr>
    </vt:vector>
  </TitlesOfParts>
  <Company>LTISD</Company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IS Test</dc:title>
  <dc:creator>Lake Travis ISD</dc:creator>
  <cp:lastModifiedBy>Chase Crocker</cp:lastModifiedBy>
  <cp:revision>14</cp:revision>
  <cp:lastPrinted>2012-10-29T15:43:00Z</cp:lastPrinted>
  <dcterms:created xsi:type="dcterms:W3CDTF">2014-02-10T14:21:00Z</dcterms:created>
  <dcterms:modified xsi:type="dcterms:W3CDTF">2017-02-06T14:33:00Z</dcterms:modified>
</cp:coreProperties>
</file>